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C45D6" w14:textId="739F2B3A" w:rsidR="007232A9" w:rsidRDefault="007D60B7" w:rsidP="00A95236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 xml:space="preserve">დანართი </w:t>
      </w:r>
      <w:r w:rsidR="003C34DF">
        <w:rPr>
          <w:rFonts w:ascii="Sylfaen" w:hAnsi="Sylfaen"/>
          <w:b/>
          <w:sz w:val="28"/>
          <w:szCs w:val="28"/>
          <w:lang w:val="ka-GE"/>
        </w:rPr>
        <w:t>№</w:t>
      </w:r>
      <w:r>
        <w:rPr>
          <w:rFonts w:ascii="Sylfaen" w:hAnsi="Sylfaen"/>
          <w:b/>
          <w:sz w:val="28"/>
          <w:szCs w:val="28"/>
          <w:lang w:val="ka-GE"/>
        </w:rPr>
        <w:t>1</w:t>
      </w:r>
    </w:p>
    <w:p w14:paraId="6B2FE055" w14:textId="77777777" w:rsidR="007232A9" w:rsidRDefault="00092427" w:rsidP="007232A9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  <w:r w:rsidRPr="00AB691B">
        <w:rPr>
          <w:rFonts w:ascii="Sylfaen" w:hAnsi="Sylfaen"/>
          <w:b/>
          <w:sz w:val="28"/>
          <w:szCs w:val="28"/>
          <w:lang w:val="ka-GE"/>
        </w:rPr>
        <w:t xml:space="preserve">საპროექტო </w:t>
      </w:r>
      <w:r w:rsidR="00647478" w:rsidRPr="00AB691B">
        <w:rPr>
          <w:rFonts w:ascii="Sylfaen" w:hAnsi="Sylfaen"/>
          <w:b/>
          <w:sz w:val="28"/>
          <w:szCs w:val="28"/>
          <w:lang w:val="ka-GE"/>
        </w:rPr>
        <w:t xml:space="preserve">განაცხადის </w:t>
      </w:r>
      <w:r w:rsidR="006A0776" w:rsidRPr="00AB691B">
        <w:rPr>
          <w:rFonts w:ascii="Sylfaen" w:hAnsi="Sylfaen"/>
          <w:b/>
          <w:sz w:val="28"/>
          <w:szCs w:val="28"/>
          <w:lang w:val="ka-GE"/>
        </w:rPr>
        <w:t>ფორმა</w:t>
      </w:r>
    </w:p>
    <w:p w14:paraId="26BE028F" w14:textId="77777777" w:rsidR="00A95236" w:rsidRDefault="00A95236" w:rsidP="007232A9">
      <w:pPr>
        <w:spacing w:after="0"/>
        <w:jc w:val="center"/>
        <w:rPr>
          <w:rFonts w:ascii="Sylfaen" w:hAnsi="Sylfaen"/>
          <w:b/>
          <w:sz w:val="28"/>
          <w:szCs w:val="28"/>
          <w:lang w:val="ka-GE"/>
        </w:rPr>
      </w:pPr>
    </w:p>
    <w:p w14:paraId="6274EE28" w14:textId="2885427B" w:rsidR="007232A9" w:rsidRPr="007232A9" w:rsidRDefault="007232A9" w:rsidP="007232A9">
      <w:pPr>
        <w:jc w:val="center"/>
        <w:rPr>
          <w:rFonts w:ascii="Sylfaen" w:hAnsi="Sylfaen" w:cstheme="minorHAnsi"/>
          <w:b/>
          <w:i/>
          <w:color w:val="0070C0"/>
          <w:sz w:val="24"/>
          <w:lang w:val="ka-GE"/>
        </w:rPr>
      </w:pP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საგრანტო განაცხადის წარდგენისას გთხოვთ</w:t>
      </w:r>
      <w:r w:rsidR="00563810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,</w:t>
      </w: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 xml:space="preserve"> წაშალოთ  ლურჯად დაწერილი, დახრილი</w:t>
      </w:r>
      <w:r w:rsidR="00DB41F7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,</w:t>
      </w:r>
      <w:r w:rsidRPr="007232A9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 xml:space="preserve"> ინსტრუქციები</w:t>
      </w:r>
      <w:r w:rsidR="00563810">
        <w:rPr>
          <w:rStyle w:val="Strong"/>
          <w:rFonts w:ascii="Sylfaen" w:hAnsi="Sylfaen" w:cstheme="minorHAnsi"/>
          <w:b w:val="0"/>
          <w:i/>
          <w:color w:val="0070C0"/>
          <w:sz w:val="20"/>
          <w:szCs w:val="36"/>
          <w:lang w:val="ka-GE"/>
        </w:rPr>
        <w:t>.</w:t>
      </w:r>
    </w:p>
    <w:tbl>
      <w:tblPr>
        <w:tblStyle w:val="TableGrid"/>
        <w:tblW w:w="10491" w:type="dxa"/>
        <w:tblInd w:w="-289" w:type="dxa"/>
        <w:tblLook w:val="04A0" w:firstRow="1" w:lastRow="0" w:firstColumn="1" w:lastColumn="0" w:noHBand="0" w:noVBand="1"/>
      </w:tblPr>
      <w:tblGrid>
        <w:gridCol w:w="3828"/>
        <w:gridCol w:w="6663"/>
      </w:tblGrid>
      <w:tr w:rsidR="007232A9" w:rsidRPr="007232A9" w14:paraId="3D3FFF6C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3AE155F0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სახელწოდება</w:t>
            </w:r>
          </w:p>
        </w:tc>
        <w:tc>
          <w:tcPr>
            <w:tcW w:w="6663" w:type="dxa"/>
          </w:tcPr>
          <w:p w14:paraId="71AAB71E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25F6804A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B36A015" w14:textId="2F841D35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proofErr w:type="spellStart"/>
            <w:r w:rsidRPr="007232A9">
              <w:rPr>
                <w:rFonts w:ascii="Sylfaen" w:hAnsi="Sylfaen" w:cstheme="minorHAnsi"/>
                <w:b/>
                <w:lang w:val="ka-GE"/>
              </w:rPr>
              <w:t>მუნიციპალიტეტ</w:t>
            </w:r>
            <w:proofErr w:type="spellEnd"/>
            <w:r w:rsidR="00B17B94">
              <w:rPr>
                <w:rFonts w:ascii="Sylfaen" w:hAnsi="Sylfaen" w:cstheme="minorHAnsi"/>
                <w:b/>
                <w:lang w:val="ka-GE"/>
              </w:rPr>
              <w:t>(ებ)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ი, რომელშიც პროექტი განხორციელდება</w:t>
            </w:r>
          </w:p>
        </w:tc>
        <w:tc>
          <w:tcPr>
            <w:tcW w:w="6663" w:type="dxa"/>
          </w:tcPr>
          <w:p w14:paraId="59A83B44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7D5765A3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7CA44F86" w14:textId="21D9B2D5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წარმდგენი</w:t>
            </w:r>
            <w:r w:rsidR="00563810">
              <w:rPr>
                <w:rFonts w:ascii="Sylfaen" w:hAnsi="Sylfaen" w:cstheme="minorHAnsi"/>
                <w:b/>
                <w:lang w:val="ka-GE"/>
              </w:rPr>
              <w:t>/განმცხადებელი</w:t>
            </w:r>
            <w:r w:rsidRPr="007232A9">
              <w:rPr>
                <w:rFonts w:ascii="Sylfaen" w:hAnsi="Sylfaen" w:cstheme="minorHAnsi"/>
                <w:b/>
                <w:lang w:val="ka-GE"/>
              </w:rPr>
              <w:t xml:space="preserve"> ორგანიზაცია</w:t>
            </w:r>
          </w:p>
        </w:tc>
        <w:tc>
          <w:tcPr>
            <w:tcW w:w="6663" w:type="dxa"/>
          </w:tcPr>
          <w:p w14:paraId="468BD42C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557A74AA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1CE30D43" w14:textId="3AFBE9F8" w:rsidR="007232A9" w:rsidRPr="007232A9" w:rsidRDefault="00563810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თანაგანმცხადებელი /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კონსორციუმის მონაწილე სხვა იურიდიული პირ</w:t>
            </w:r>
            <w:r w:rsidR="00BB455F">
              <w:rPr>
                <w:rFonts w:ascii="Sylfaen" w:hAnsi="Sylfaen" w:cstheme="minorHAnsi"/>
                <w:b/>
                <w:lang w:val="ka-GE"/>
              </w:rPr>
              <w:t>(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ებ</w:t>
            </w:r>
            <w:r w:rsidR="00BB455F">
              <w:rPr>
                <w:rFonts w:ascii="Sylfaen" w:hAnsi="Sylfaen" w:cstheme="minorHAnsi"/>
                <w:b/>
                <w:lang w:val="ka-GE"/>
              </w:rPr>
              <w:t>)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ი</w:t>
            </w:r>
            <w:r w:rsidR="00BB455F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>
              <w:rPr>
                <w:rFonts w:ascii="Sylfaen" w:hAnsi="Sylfaen" w:cstheme="minorHAnsi"/>
                <w:b/>
                <w:lang w:val="ka-GE"/>
              </w:rPr>
              <w:t>(</w:t>
            </w:r>
            <w:r w:rsidR="00BB455F" w:rsidRPr="00563810">
              <w:rPr>
                <w:rFonts w:ascii="Sylfaen" w:hAnsi="Sylfaen" w:cstheme="minorHAnsi"/>
                <w:b/>
                <w:i/>
                <w:iCs/>
                <w:lang w:val="ka-GE"/>
              </w:rPr>
              <w:t>ასეთის არსებობის შემთხვევაში</w:t>
            </w:r>
            <w:r>
              <w:rPr>
                <w:rFonts w:ascii="Sylfaen" w:hAnsi="Sylfaen" w:cstheme="minorHAnsi"/>
                <w:b/>
                <w:i/>
                <w:iCs/>
                <w:lang w:val="ka-GE"/>
              </w:rPr>
              <w:t>)</w:t>
            </w:r>
          </w:p>
        </w:tc>
        <w:tc>
          <w:tcPr>
            <w:tcW w:w="6663" w:type="dxa"/>
          </w:tcPr>
          <w:p w14:paraId="4D807E4F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0777873B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5DA8109" w14:textId="23B3D2F7" w:rsidR="007232A9" w:rsidRPr="007232A9" w:rsidRDefault="00563810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წარმდგენი</w:t>
            </w:r>
            <w:r>
              <w:rPr>
                <w:rFonts w:ascii="Sylfaen" w:hAnsi="Sylfaen" w:cstheme="minorHAnsi"/>
                <w:b/>
                <w:lang w:val="ka-GE"/>
              </w:rPr>
              <w:t xml:space="preserve">/განმცხადებელი ორგანიზაციის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უფლებამოსილი პირის სახელი, გვარი და თანამდებობა:</w:t>
            </w:r>
          </w:p>
        </w:tc>
        <w:tc>
          <w:tcPr>
            <w:tcW w:w="6663" w:type="dxa"/>
          </w:tcPr>
          <w:p w14:paraId="3A9529F6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0DC3F7DD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0F8B9324" w14:textId="0B01B314" w:rsidR="007232A9" w:rsidRPr="007232A9" w:rsidRDefault="003C34DF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წარმდგენი</w:t>
            </w:r>
            <w:r>
              <w:rPr>
                <w:rFonts w:ascii="Sylfaen" w:hAnsi="Sylfaen" w:cstheme="minorHAnsi"/>
                <w:b/>
                <w:lang w:val="ka-GE"/>
              </w:rPr>
              <w:t xml:space="preserve">/განმცხადებელი ორგანიზაციის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უფლებამოსილი პირის საკონტაქტო ტელეფონი და ელ-ფოსტა:</w:t>
            </w:r>
          </w:p>
        </w:tc>
        <w:tc>
          <w:tcPr>
            <w:tcW w:w="6663" w:type="dxa"/>
          </w:tcPr>
          <w:p w14:paraId="78988219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5A432E2C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320899A6" w14:textId="2EB98803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წარმდგენი პირის სახელი, გვარი და თანამდებობა</w:t>
            </w:r>
            <w:r w:rsidR="00563810">
              <w:rPr>
                <w:rFonts w:ascii="Sylfaen" w:hAnsi="Sylfaen" w:cstheme="minorHAnsi"/>
                <w:b/>
                <w:lang w:val="ka-GE"/>
              </w:rPr>
              <w:t>:</w:t>
            </w:r>
          </w:p>
        </w:tc>
        <w:tc>
          <w:tcPr>
            <w:tcW w:w="6663" w:type="dxa"/>
          </w:tcPr>
          <w:p w14:paraId="0EFB5045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4AE46D70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E4F3648" w14:textId="1EA39BE8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წარმდგენი პირის საკონტაქტო ტელეფონი და ელ-ფოსტა</w:t>
            </w:r>
            <w:r w:rsidR="00563810">
              <w:rPr>
                <w:rFonts w:ascii="Sylfaen" w:hAnsi="Sylfaen" w:cstheme="minorHAnsi"/>
                <w:b/>
                <w:lang w:val="ka-GE"/>
              </w:rPr>
              <w:t>:</w:t>
            </w:r>
          </w:p>
        </w:tc>
        <w:tc>
          <w:tcPr>
            <w:tcW w:w="6663" w:type="dxa"/>
          </w:tcPr>
          <w:p w14:paraId="1FE2625E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0765384B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384751DB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დაწყების და დასრულების თარიღები</w:t>
            </w:r>
          </w:p>
        </w:tc>
        <w:tc>
          <w:tcPr>
            <w:tcW w:w="6663" w:type="dxa"/>
          </w:tcPr>
          <w:p w14:paraId="231C152E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4AD1171B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12D39A9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პროექტის ჯამური ბიუჯეტი ევროში</w:t>
            </w:r>
          </w:p>
        </w:tc>
        <w:tc>
          <w:tcPr>
            <w:tcW w:w="6663" w:type="dxa"/>
          </w:tcPr>
          <w:p w14:paraId="4F09ECDF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54239C14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52703675" w14:textId="674EA610" w:rsidR="007232A9" w:rsidRPr="007232A9" w:rsidRDefault="00563810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გრანტის ფარგლებში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მოთხოვნილი თანხა ევროში</w:t>
            </w:r>
          </w:p>
        </w:tc>
        <w:tc>
          <w:tcPr>
            <w:tcW w:w="6663" w:type="dxa"/>
          </w:tcPr>
          <w:p w14:paraId="35E60391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3F422B7C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75279343" w14:textId="22108226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 xml:space="preserve">თანადაფინანსების ოდენობა ევროში </w:t>
            </w:r>
            <w:r w:rsidR="00563810">
              <w:rPr>
                <w:rFonts w:ascii="Sylfaen" w:hAnsi="Sylfaen" w:cstheme="minorHAnsi"/>
                <w:b/>
                <w:lang w:val="ka-GE"/>
              </w:rPr>
              <w:t>(</w:t>
            </w:r>
            <w:r w:rsidR="00563810" w:rsidRPr="00563810">
              <w:rPr>
                <w:rFonts w:ascii="Sylfaen" w:hAnsi="Sylfaen" w:cstheme="minorHAnsi"/>
                <w:b/>
                <w:i/>
                <w:iCs/>
                <w:lang w:val="ka-GE"/>
              </w:rPr>
              <w:t>ასეთის არსებობის შემთხვევაში</w:t>
            </w:r>
            <w:r w:rsidR="00563810">
              <w:rPr>
                <w:rFonts w:ascii="Sylfaen" w:hAnsi="Sylfaen" w:cstheme="minorHAnsi"/>
                <w:b/>
                <w:i/>
                <w:iCs/>
                <w:lang w:val="ka-GE"/>
              </w:rPr>
              <w:t>)</w:t>
            </w:r>
          </w:p>
        </w:tc>
        <w:tc>
          <w:tcPr>
            <w:tcW w:w="6663" w:type="dxa"/>
          </w:tcPr>
          <w:p w14:paraId="0A49760B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  <w:tr w:rsidR="007232A9" w:rsidRPr="007232A9" w14:paraId="7741AA59" w14:textId="77777777" w:rsidTr="00DB41F7">
        <w:tc>
          <w:tcPr>
            <w:tcW w:w="3828" w:type="dxa"/>
            <w:shd w:val="clear" w:color="auto" w:fill="D9D9D9" w:themeFill="background1" w:themeFillShade="D9"/>
          </w:tcPr>
          <w:p w14:paraId="48CEAC72" w14:textId="74DB058C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სხვა მატერიალური ან არამატერიალური შენატანი</w:t>
            </w:r>
            <w:r w:rsidR="004D03F1">
              <w:rPr>
                <w:rFonts w:ascii="Sylfaen" w:hAnsi="Sylfaen" w:cstheme="minorHAnsi"/>
                <w:b/>
                <w:lang w:val="ka-GE"/>
              </w:rPr>
              <w:t>/კონტრიბუცია</w:t>
            </w:r>
            <w:r w:rsidRPr="007232A9">
              <w:rPr>
                <w:rFonts w:ascii="Sylfaen" w:hAnsi="Sylfaen" w:cstheme="minorHAnsi"/>
                <w:b/>
                <w:lang w:val="ka-GE"/>
              </w:rPr>
              <w:t xml:space="preserve"> სხვა </w:t>
            </w:r>
            <w:r w:rsidRPr="007232A9">
              <w:rPr>
                <w:rFonts w:ascii="Sylfaen" w:hAnsi="Sylfaen" w:cstheme="minorHAnsi"/>
                <w:b/>
                <w:lang w:val="ka-GE"/>
              </w:rPr>
              <w:lastRenderedPageBreak/>
              <w:t>მხარისგან</w:t>
            </w:r>
            <w:r w:rsidR="00BB455F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BB455F" w:rsidRPr="00563810">
              <w:rPr>
                <w:rFonts w:ascii="Sylfaen" w:hAnsi="Sylfaen" w:cstheme="minorHAnsi"/>
                <w:b/>
                <w:i/>
                <w:iCs/>
                <w:lang w:val="ka-GE"/>
              </w:rPr>
              <w:t>(ასეთის არსებობის შემთხვევაში)</w:t>
            </w:r>
          </w:p>
        </w:tc>
        <w:tc>
          <w:tcPr>
            <w:tcW w:w="6663" w:type="dxa"/>
          </w:tcPr>
          <w:p w14:paraId="3BBA5AFF" w14:textId="77777777" w:rsidR="007232A9" w:rsidRPr="007232A9" w:rsidRDefault="007232A9" w:rsidP="007232A9">
            <w:pPr>
              <w:spacing w:line="276" w:lineRule="auto"/>
              <w:jc w:val="center"/>
              <w:rPr>
                <w:rFonts w:ascii="Sylfaen" w:hAnsi="Sylfaen" w:cstheme="minorHAnsi"/>
                <w:b/>
                <w:i/>
                <w:color w:val="0070C0"/>
                <w:lang w:val="ka-GE"/>
              </w:rPr>
            </w:pPr>
          </w:p>
        </w:tc>
      </w:tr>
    </w:tbl>
    <w:p w14:paraId="2D30FDA3" w14:textId="77777777" w:rsidR="007232A9" w:rsidRDefault="007232A9" w:rsidP="000E63C4">
      <w:pPr>
        <w:spacing w:after="0" w:line="240" w:lineRule="auto"/>
        <w:ind w:left="357"/>
        <w:jc w:val="both"/>
        <w:rPr>
          <w:rFonts w:ascii="Sylfaen" w:hAnsi="Sylfaen"/>
          <w:b/>
          <w:sz w:val="28"/>
          <w:szCs w:val="28"/>
          <w:lang w:val="ka-GE"/>
        </w:rPr>
      </w:pPr>
    </w:p>
    <w:p w14:paraId="5726E529" w14:textId="77777777" w:rsidR="000E63C4" w:rsidRPr="007232A9" w:rsidRDefault="000E63C4" w:rsidP="000E63C4">
      <w:pPr>
        <w:spacing w:after="0" w:line="240" w:lineRule="auto"/>
        <w:ind w:left="357"/>
        <w:jc w:val="both"/>
        <w:rPr>
          <w:rFonts w:ascii="Sylfaen" w:hAnsi="Sylfaen"/>
          <w:b/>
          <w:sz w:val="28"/>
          <w:szCs w:val="28"/>
          <w:lang w:val="ka-GE"/>
        </w:rPr>
      </w:pPr>
    </w:p>
    <w:p w14:paraId="4B7F1FDE" w14:textId="64986671" w:rsidR="007232A9" w:rsidRPr="007232A9" w:rsidRDefault="007232A9" w:rsidP="007232A9">
      <w:pPr>
        <w:pStyle w:val="ListParagraph"/>
        <w:numPr>
          <w:ilvl w:val="0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t xml:space="preserve">ინფორმაცია </w:t>
      </w:r>
      <w:r w:rsidR="00BB455F" w:rsidRPr="007232A9">
        <w:rPr>
          <w:rFonts w:ascii="Sylfaen" w:hAnsi="Sylfaen"/>
          <w:b/>
          <w:sz w:val="28"/>
          <w:szCs w:val="28"/>
          <w:lang w:val="ka-GE"/>
        </w:rPr>
        <w:t>განმცხადებლის</w:t>
      </w:r>
      <w:r w:rsidRPr="007232A9">
        <w:rPr>
          <w:rFonts w:ascii="Sylfaen" w:hAnsi="Sylfaen"/>
          <w:b/>
          <w:sz w:val="28"/>
          <w:szCs w:val="28"/>
          <w:lang w:val="ka-GE"/>
        </w:rPr>
        <w:t xml:space="preserve"> შესახებ</w:t>
      </w:r>
    </w:p>
    <w:p w14:paraId="66F676B1" w14:textId="5F42B7BA" w:rsidR="007232A9" w:rsidRPr="007232A9" w:rsidRDefault="007232A9" w:rsidP="007232A9">
      <w:pPr>
        <w:pStyle w:val="ListParagraph"/>
        <w:numPr>
          <w:ilvl w:val="1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 xml:space="preserve">ინფორმაცია </w:t>
      </w:r>
      <w:r w:rsidR="00952005">
        <w:rPr>
          <w:rFonts w:ascii="Sylfaen" w:hAnsi="Sylfaen"/>
          <w:b/>
          <w:sz w:val="28"/>
          <w:szCs w:val="28"/>
          <w:lang w:val="ka-GE"/>
        </w:rPr>
        <w:t>წარმდგენი /</w:t>
      </w:r>
      <w:r w:rsidR="00BB455F">
        <w:rPr>
          <w:rFonts w:ascii="Sylfaen" w:hAnsi="Sylfaen"/>
          <w:b/>
          <w:sz w:val="28"/>
          <w:szCs w:val="28"/>
          <w:lang w:val="ka-GE"/>
        </w:rPr>
        <w:t>განმცხადებ</w:t>
      </w:r>
      <w:r w:rsidR="00952005">
        <w:rPr>
          <w:rFonts w:ascii="Sylfaen" w:hAnsi="Sylfaen"/>
          <w:b/>
          <w:sz w:val="28"/>
          <w:szCs w:val="28"/>
          <w:lang w:val="ka-GE"/>
        </w:rPr>
        <w:t>ე</w:t>
      </w:r>
      <w:r w:rsidR="00BB455F">
        <w:rPr>
          <w:rFonts w:ascii="Sylfaen" w:hAnsi="Sylfaen"/>
          <w:b/>
          <w:sz w:val="28"/>
          <w:szCs w:val="28"/>
          <w:lang w:val="ka-GE"/>
        </w:rPr>
        <w:t>ლი</w:t>
      </w:r>
      <w:r w:rsidR="00952005">
        <w:rPr>
          <w:rFonts w:ascii="Sylfaen" w:hAnsi="Sylfaen"/>
          <w:b/>
          <w:sz w:val="28"/>
          <w:szCs w:val="28"/>
          <w:lang w:val="ka-GE"/>
        </w:rPr>
        <w:t xml:space="preserve"> ორგანიზაციი</w:t>
      </w:r>
      <w:r w:rsidR="00BB455F">
        <w:rPr>
          <w:rFonts w:ascii="Sylfaen" w:hAnsi="Sylfaen"/>
          <w:b/>
          <w:sz w:val="28"/>
          <w:szCs w:val="28"/>
          <w:lang w:val="ka-GE"/>
        </w:rPr>
        <w:t>ს</w:t>
      </w:r>
      <w:r w:rsidRPr="007232A9">
        <w:rPr>
          <w:rFonts w:ascii="Sylfaen" w:hAnsi="Sylfaen"/>
          <w:b/>
          <w:sz w:val="28"/>
          <w:szCs w:val="28"/>
          <w:lang w:val="ka-GE"/>
        </w:rPr>
        <w:t xml:space="preserve"> შესახებ</w:t>
      </w:r>
    </w:p>
    <w:tbl>
      <w:tblPr>
        <w:tblW w:w="1034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47"/>
        <w:gridCol w:w="7702"/>
      </w:tblGrid>
      <w:tr w:rsidR="007232A9" w:rsidRPr="00CF136F" w14:paraId="308A746D" w14:textId="77777777" w:rsidTr="007232A9">
        <w:trPr>
          <w:trHeight w:val="44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834457C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დაფუძნების თარიღი</w:t>
            </w:r>
          </w:p>
        </w:tc>
        <w:tc>
          <w:tcPr>
            <w:tcW w:w="7702" w:type="dxa"/>
            <w:vAlign w:val="center"/>
          </w:tcPr>
          <w:p w14:paraId="285A7014" w14:textId="77777777"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იცხვი/თვე/წელი</w:t>
            </w:r>
          </w:p>
        </w:tc>
      </w:tr>
      <w:tr w:rsidR="007232A9" w:rsidRPr="00CF136F" w14:paraId="3AF9892A" w14:textId="77777777" w:rsidTr="007232A9">
        <w:trPr>
          <w:trHeight w:val="431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4AA1462D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ისია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/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ძირითადი მიზნები</w:t>
            </w:r>
          </w:p>
        </w:tc>
        <w:tc>
          <w:tcPr>
            <w:tcW w:w="7702" w:type="dxa"/>
            <w:vAlign w:val="center"/>
          </w:tcPr>
          <w:p w14:paraId="280DF840" w14:textId="77777777"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ღწერეთ ორგანიზაციის მისია</w:t>
            </w:r>
          </w:p>
        </w:tc>
      </w:tr>
      <w:tr w:rsidR="007232A9" w:rsidRPr="00CF136F" w14:paraId="05683142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20FE8E7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ფაქტობრივი მისამართი (სათაო ოფისი და პროექტში ჩართული ფილიალი/ფილიალები)</w:t>
            </w:r>
          </w:p>
        </w:tc>
        <w:tc>
          <w:tcPr>
            <w:tcW w:w="7702" w:type="dxa"/>
            <w:vAlign w:val="center"/>
          </w:tcPr>
          <w:p w14:paraId="076694D4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7232A9" w:rsidRPr="00CF136F" w14:paraId="359BDBA6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093652D9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იურიდიული მისამართი</w:t>
            </w:r>
          </w:p>
        </w:tc>
        <w:tc>
          <w:tcPr>
            <w:tcW w:w="7702" w:type="dxa"/>
            <w:vAlign w:val="center"/>
          </w:tcPr>
          <w:p w14:paraId="04150635" w14:textId="77777777" w:rsidR="007232A9" w:rsidRPr="007232A9" w:rsidRDefault="007232A9" w:rsidP="007232A9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მ ნაწილს ავსებთ იმ შემთხვევაში თუ ფაქტობრივი მისამართი განსხვავებულია იურიდიულისგან</w:t>
            </w:r>
          </w:p>
        </w:tc>
      </w:tr>
      <w:tr w:rsidR="007232A9" w:rsidRPr="00CF136F" w14:paraId="1B74B962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37463237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ვებ-გვერდი/სოციალური მედიის გვერდის ბმული / ელ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.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ფოსტა</w:t>
            </w:r>
          </w:p>
        </w:tc>
        <w:tc>
          <w:tcPr>
            <w:tcW w:w="7702" w:type="dxa"/>
            <w:vAlign w:val="center"/>
          </w:tcPr>
          <w:p w14:paraId="1B0149B1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color w:val="0070C0"/>
                <w:sz w:val="18"/>
              </w:rPr>
            </w:pPr>
          </w:p>
        </w:tc>
      </w:tr>
      <w:tr w:rsidR="007232A9" w:rsidRPr="00CF136F" w14:paraId="5A09E5F8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67F8B346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თანამშრომლების რაოდენობა</w:t>
            </w:r>
          </w:p>
        </w:tc>
        <w:tc>
          <w:tcPr>
            <w:tcW w:w="7702" w:type="dxa"/>
            <w:vAlign w:val="center"/>
          </w:tcPr>
          <w:p w14:paraId="4B0279FE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სრულ შტატზე  _____________</w:t>
            </w:r>
          </w:p>
          <w:p w14:paraId="390EDEE3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არასრულ შტატზე  __________</w:t>
            </w:r>
          </w:p>
          <w:p w14:paraId="0A898D99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სხვა, დააკონკრეტეთ _____________________________</w:t>
            </w:r>
          </w:p>
        </w:tc>
      </w:tr>
      <w:tr w:rsidR="007232A9" w:rsidRPr="00CF136F" w14:paraId="6861219D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48C84E8F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ბოლო სამი წლის მანძილზე განხორციელებული / მიმდინარე პროექტები</w:t>
            </w:r>
          </w:p>
        </w:tc>
        <w:tc>
          <w:tcPr>
            <w:tcW w:w="7702" w:type="dxa"/>
            <w:vAlign w:val="center"/>
          </w:tcPr>
          <w:p w14:paraId="477A9A44" w14:textId="484C9B8A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 w:rsidR="00DE2FD6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</w:t>
            </w:r>
            <w:r w:rsidR="00446FAE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, ინფორმაცია აუცილებლად უნდა იყოს წარმოდგენილი ქვემოთ მითითებული ფორმის მიხედვით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:</w:t>
            </w:r>
          </w:p>
          <w:p w14:paraId="457D0622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პროექტი 1. პროექტის დასახელება, მიზანი, ამოცანები, ხანგრძლივობა, ბენეფიციარების რაოდენობა, დონორი ორგანიზაცია, ბიუჯეტი (მიუთითეთ მაქსიმუმ სამი პროექტი)</w:t>
            </w:r>
          </w:p>
        </w:tc>
      </w:tr>
      <w:tr w:rsidR="00952005" w:rsidRPr="00CF136F" w14:paraId="19EA1F15" w14:textId="77777777" w:rsidTr="007232A9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3ACF2102" w14:textId="1D61E344" w:rsidR="00952005" w:rsidRPr="007232A9" w:rsidRDefault="00952005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აღწერა </w:t>
            </w:r>
          </w:p>
        </w:tc>
        <w:tc>
          <w:tcPr>
            <w:tcW w:w="7702" w:type="dxa"/>
            <w:vAlign w:val="center"/>
          </w:tcPr>
          <w:p w14:paraId="3732260A" w14:textId="77777777" w:rsidR="00952005" w:rsidRPr="007232A9" w:rsidRDefault="00952005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7232A9" w:rsidRPr="00CF136F" w14:paraId="202349B7" w14:textId="77777777" w:rsidTr="00EA3900">
        <w:trPr>
          <w:trHeight w:val="584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71536703" w14:textId="1170D50E" w:rsidR="007232A9" w:rsidRPr="007232A9" w:rsidRDefault="004D03F1" w:rsidP="004D03F1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სოციალური სერვისის აღწერა,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</w:t>
            </w:r>
            <w:r>
              <w:rPr>
                <w:rFonts w:ascii="Sylfaen" w:hAnsi="Sylfaen" w:cstheme="minorHAnsi"/>
                <w:b/>
                <w:lang w:val="ka-GE"/>
              </w:rPr>
              <w:t xml:space="preserve">აღწერა და </w:t>
            </w:r>
            <w:r w:rsidR="007232A9" w:rsidRPr="007232A9">
              <w:rPr>
                <w:rFonts w:ascii="Sylfaen" w:hAnsi="Sylfaen" w:cstheme="minorHAnsi"/>
                <w:b/>
                <w:lang w:val="ka-GE"/>
              </w:rPr>
              <w:t>რაოდენობა სერვისების მიხედვით</w:t>
            </w:r>
            <w:r w:rsidR="00BB455F"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="00BB455F" w:rsidRPr="004D03F1">
              <w:rPr>
                <w:rFonts w:ascii="Sylfaen" w:hAnsi="Sylfaen" w:cstheme="minorHAnsi"/>
                <w:b/>
                <w:i/>
                <w:iCs/>
                <w:lang w:val="ka-GE"/>
              </w:rPr>
              <w:t>(ივსება იმ შემთხვევაში, თუ განმცხადებელი არის სოციალური სერვისის მიმწოდებელი)</w:t>
            </w:r>
          </w:p>
        </w:tc>
        <w:tc>
          <w:tcPr>
            <w:tcW w:w="7702" w:type="dxa"/>
            <w:vAlign w:val="center"/>
          </w:tcPr>
          <w:p w14:paraId="27A3DC45" w14:textId="7CBF31EF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 w:rsidR="00DE2FD6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:</w:t>
            </w:r>
          </w:p>
          <w:p w14:paraId="54461869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en-GB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მომსახურების ტიპი (მაგ. დღის ცენტრი) - ბენეფიციარების რაოდენობა</w:t>
            </w:r>
          </w:p>
        </w:tc>
      </w:tr>
      <w:tr w:rsidR="007232A9" w:rsidRPr="00CF136F" w14:paraId="6680C5F6" w14:textId="77777777" w:rsidTr="007232A9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04CFB598" w14:textId="77777777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არის თუ არა თქვენი ორგანიზაცია რომელიმე კოალიციის წევრი / მიუთითეთ</w:t>
            </w:r>
          </w:p>
        </w:tc>
        <w:tc>
          <w:tcPr>
            <w:tcW w:w="7702" w:type="dxa"/>
            <w:vAlign w:val="center"/>
          </w:tcPr>
          <w:p w14:paraId="2F763FF7" w14:textId="77777777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უ კი, მიუთითეთ კოალიციის სრული დასახელება, ვებ გვერდი, საკონტაქტო პირი</w:t>
            </w:r>
          </w:p>
        </w:tc>
      </w:tr>
      <w:tr w:rsidR="007232A9" w:rsidRPr="00CF136F" w14:paraId="6AEF9D20" w14:textId="77777777" w:rsidTr="007232A9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75376966" w14:textId="1EBE9628" w:rsidR="007232A9" w:rsidRPr="007232A9" w:rsidRDefault="007232A9" w:rsidP="007232A9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გაქვთ თუ არა ხელისუფლებასთან (ადგილობრივი ან ცენტრალური) თანამშრომლობის გამოცდილება</w:t>
            </w:r>
            <w:r w:rsidR="004D03F1">
              <w:rPr>
                <w:rFonts w:ascii="Sylfaen" w:hAnsi="Sylfaen" w:cstheme="minorHAnsi"/>
                <w:b/>
                <w:lang w:val="ka-GE"/>
              </w:rPr>
              <w:t xml:space="preserve"> </w:t>
            </w:r>
          </w:p>
        </w:tc>
        <w:tc>
          <w:tcPr>
            <w:tcW w:w="7702" w:type="dxa"/>
            <w:vAlign w:val="center"/>
          </w:tcPr>
          <w:p w14:paraId="69D351A2" w14:textId="0F38A822" w:rsidR="007232A9" w:rsidRPr="007232A9" w:rsidRDefault="007232A9" w:rsidP="007232A9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გთხოვთ</w:t>
            </w:r>
            <w:r w:rsidR="00EA3900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,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ღწეროთ რა გაკეთდა</w:t>
            </w:r>
            <w:r w:rsidR="004D03F1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,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ოგორი იყო თანამშრომლობის გამოცდილება.</w:t>
            </w:r>
          </w:p>
        </w:tc>
      </w:tr>
    </w:tbl>
    <w:p w14:paraId="056BB656" w14:textId="77777777" w:rsidR="007232A9" w:rsidRPr="000E63C4" w:rsidRDefault="007232A9" w:rsidP="000E63C4">
      <w:pPr>
        <w:spacing w:after="0" w:line="240" w:lineRule="auto"/>
        <w:rPr>
          <w:rFonts w:cstheme="minorHAnsi"/>
          <w:bCs/>
          <w:iCs/>
          <w:color w:val="0070C0"/>
          <w:lang w:val="ka-GE"/>
        </w:rPr>
      </w:pPr>
    </w:p>
    <w:p w14:paraId="74E80F4E" w14:textId="77777777" w:rsidR="000E63C4" w:rsidRPr="000E63C4" w:rsidRDefault="000E63C4" w:rsidP="000E63C4">
      <w:pPr>
        <w:spacing w:after="0" w:line="240" w:lineRule="auto"/>
        <w:rPr>
          <w:rFonts w:cstheme="minorHAnsi"/>
          <w:bCs/>
          <w:iCs/>
          <w:color w:val="0070C0"/>
          <w:lang w:val="ka-GE"/>
        </w:rPr>
      </w:pPr>
    </w:p>
    <w:p w14:paraId="18FA7637" w14:textId="102A336A" w:rsidR="00BB455F" w:rsidRPr="004D03F1" w:rsidRDefault="00BB455F" w:rsidP="004D03F1">
      <w:pPr>
        <w:pStyle w:val="ListParagraph"/>
        <w:numPr>
          <w:ilvl w:val="1"/>
          <w:numId w:val="2"/>
        </w:numPr>
        <w:jc w:val="both"/>
        <w:rPr>
          <w:rFonts w:ascii="Sylfaen" w:hAnsi="Sylfaen"/>
          <w:b/>
          <w:sz w:val="28"/>
          <w:szCs w:val="28"/>
          <w:lang w:val="ka-GE"/>
        </w:rPr>
      </w:pPr>
      <w:r>
        <w:rPr>
          <w:rFonts w:ascii="Sylfaen" w:hAnsi="Sylfaen"/>
          <w:b/>
          <w:sz w:val="28"/>
          <w:szCs w:val="28"/>
          <w:lang w:val="ka-GE"/>
        </w:rPr>
        <w:t>ინფორმაცია თანაგანმცხადებ</w:t>
      </w:r>
      <w:r w:rsidR="00952005">
        <w:rPr>
          <w:rFonts w:ascii="Sylfaen" w:hAnsi="Sylfaen"/>
          <w:b/>
          <w:sz w:val="28"/>
          <w:szCs w:val="28"/>
          <w:lang w:val="ka-GE"/>
        </w:rPr>
        <w:t>ე</w:t>
      </w:r>
      <w:r>
        <w:rPr>
          <w:rFonts w:ascii="Sylfaen" w:hAnsi="Sylfaen"/>
          <w:b/>
          <w:sz w:val="28"/>
          <w:szCs w:val="28"/>
          <w:lang w:val="ka-GE"/>
        </w:rPr>
        <w:t>ლი</w:t>
      </w:r>
      <w:r w:rsidR="00952005">
        <w:rPr>
          <w:rFonts w:ascii="Sylfaen" w:hAnsi="Sylfaen"/>
          <w:b/>
          <w:sz w:val="28"/>
          <w:szCs w:val="28"/>
          <w:lang w:val="ka-GE"/>
        </w:rPr>
        <w:t xml:space="preserve"> ორგანიზაციი</w:t>
      </w:r>
      <w:r>
        <w:rPr>
          <w:rFonts w:ascii="Sylfaen" w:hAnsi="Sylfaen"/>
          <w:b/>
          <w:sz w:val="28"/>
          <w:szCs w:val="28"/>
          <w:lang w:val="ka-GE"/>
        </w:rPr>
        <w:t xml:space="preserve">ს შესახებ </w:t>
      </w:r>
      <w:r w:rsidRPr="00952005">
        <w:rPr>
          <w:rFonts w:ascii="Sylfaen" w:hAnsi="Sylfaen"/>
          <w:b/>
          <w:i/>
          <w:iCs/>
          <w:sz w:val="28"/>
          <w:szCs w:val="28"/>
          <w:lang w:val="ka-GE"/>
        </w:rPr>
        <w:t>(ასეთის არსებობის შემთხვევაში)</w:t>
      </w:r>
    </w:p>
    <w:tbl>
      <w:tblPr>
        <w:tblW w:w="10349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47"/>
        <w:gridCol w:w="7702"/>
      </w:tblGrid>
      <w:tr w:rsidR="004D03F1" w:rsidRPr="00CF136F" w14:paraId="58104170" w14:textId="77777777" w:rsidTr="00083156">
        <w:trPr>
          <w:trHeight w:val="44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876E577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დაფუძნების თარიღი</w:t>
            </w:r>
          </w:p>
        </w:tc>
        <w:tc>
          <w:tcPr>
            <w:tcW w:w="7702" w:type="dxa"/>
            <w:vAlign w:val="center"/>
          </w:tcPr>
          <w:p w14:paraId="244DCF23" w14:textId="77777777" w:rsidR="004D03F1" w:rsidRPr="007232A9" w:rsidRDefault="004D03F1" w:rsidP="00083156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იცხვი/თვე/წელი</w:t>
            </w:r>
          </w:p>
        </w:tc>
      </w:tr>
      <w:tr w:rsidR="004D03F1" w:rsidRPr="00CF136F" w14:paraId="7A515A00" w14:textId="77777777" w:rsidTr="00083156">
        <w:trPr>
          <w:trHeight w:val="431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02AB49B9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მისია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/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ძირითადი მიზნები</w:t>
            </w:r>
          </w:p>
        </w:tc>
        <w:tc>
          <w:tcPr>
            <w:tcW w:w="7702" w:type="dxa"/>
            <w:vAlign w:val="center"/>
          </w:tcPr>
          <w:p w14:paraId="0037DE21" w14:textId="77777777" w:rsidR="004D03F1" w:rsidRPr="007232A9" w:rsidRDefault="004D03F1" w:rsidP="00083156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ღწერეთ ორგანიზაციის მისია</w:t>
            </w:r>
          </w:p>
        </w:tc>
      </w:tr>
      <w:tr w:rsidR="004D03F1" w:rsidRPr="00CF136F" w14:paraId="39E9AEB7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DF6A3D0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ფაქტობრივი მისამართი (სათაო ოფისი და პროექტში ჩართული ფილიალი/ფილიალები)</w:t>
            </w:r>
          </w:p>
        </w:tc>
        <w:tc>
          <w:tcPr>
            <w:tcW w:w="7702" w:type="dxa"/>
            <w:vAlign w:val="center"/>
          </w:tcPr>
          <w:p w14:paraId="19F728EC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4D03F1" w:rsidRPr="00CF136F" w14:paraId="797F53D8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4E0792C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იურიდიული მისამართი</w:t>
            </w:r>
          </w:p>
        </w:tc>
        <w:tc>
          <w:tcPr>
            <w:tcW w:w="7702" w:type="dxa"/>
            <w:vAlign w:val="center"/>
          </w:tcPr>
          <w:p w14:paraId="42956CE5" w14:textId="77777777" w:rsidR="004D03F1" w:rsidRPr="007232A9" w:rsidRDefault="004D03F1" w:rsidP="00083156">
            <w:pPr>
              <w:pStyle w:val="NoSpacing"/>
              <w:tabs>
                <w:tab w:val="left" w:pos="1134"/>
                <w:tab w:val="left" w:pos="3828"/>
                <w:tab w:val="left" w:pos="5529"/>
              </w:tabs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ამ ნაწილს ავსებთ იმ შემთხვევაში თუ ფაქტობრივი მისამართი განსხვავებულია იურიდიულისგან</w:t>
            </w:r>
          </w:p>
        </w:tc>
      </w:tr>
      <w:tr w:rsidR="004D03F1" w:rsidRPr="00CF136F" w14:paraId="3D760A97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24C090B0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ვებ-გვერდი/სოციალური მედიის გვერდის ბმული / ელ</w:t>
            </w:r>
            <w:r w:rsidRPr="007232A9">
              <w:rPr>
                <w:rFonts w:ascii="Sylfaen" w:hAnsi="Sylfaen" w:cstheme="minorHAnsi"/>
                <w:b/>
                <w:lang w:val="en-US"/>
              </w:rPr>
              <w:t xml:space="preserve">.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ფოსტა</w:t>
            </w:r>
          </w:p>
        </w:tc>
        <w:tc>
          <w:tcPr>
            <w:tcW w:w="7702" w:type="dxa"/>
            <w:vAlign w:val="center"/>
          </w:tcPr>
          <w:p w14:paraId="0A7B764C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color w:val="0070C0"/>
                <w:sz w:val="18"/>
              </w:rPr>
            </w:pPr>
          </w:p>
        </w:tc>
      </w:tr>
      <w:tr w:rsidR="004D03F1" w:rsidRPr="00CF136F" w14:paraId="392504AC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7481198B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თანამშრომლების რაოდენობა</w:t>
            </w:r>
          </w:p>
        </w:tc>
        <w:tc>
          <w:tcPr>
            <w:tcW w:w="7702" w:type="dxa"/>
            <w:vAlign w:val="center"/>
          </w:tcPr>
          <w:p w14:paraId="17BDEFC5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სრულ შტატზე  _____________</w:t>
            </w:r>
          </w:p>
          <w:p w14:paraId="6CA41F39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ანამშრომლების რაოდენობა არასრულ შტატზე  __________</w:t>
            </w:r>
          </w:p>
          <w:p w14:paraId="6F4EB28F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სხვა, დააკონკრეტეთ _____________________________</w:t>
            </w:r>
          </w:p>
        </w:tc>
      </w:tr>
      <w:tr w:rsidR="004D03F1" w:rsidRPr="00CF136F" w14:paraId="3CA64BCD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C31038A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ბოლო სამი წლის მანძილზე განხორციელებული / მიმდინარე პროექტები</w:t>
            </w:r>
          </w:p>
        </w:tc>
        <w:tc>
          <w:tcPr>
            <w:tcW w:w="7702" w:type="dxa"/>
            <w:vAlign w:val="center"/>
          </w:tcPr>
          <w:p w14:paraId="55C6C883" w14:textId="77777777" w:rsidR="00446FAE" w:rsidRPr="007232A9" w:rsidRDefault="00446FAE" w:rsidP="00446FAE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</w:t>
            </w:r>
            <w:r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, ინფორმაცია აუცილებლად უნდა იყოს წარმოდგენილი ქვემოთ მითითებული ფორმის მიხედვით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:</w:t>
            </w:r>
          </w:p>
          <w:p w14:paraId="3FAF2189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პროექტი 1. პროექტის დასახელება, მიზანი, ამოცანები, ხანგრძლივობა, ბენეფიციარების რაოდენობა, დონორი ორგანიზაცია, ბიუჯეტი (მიუთითეთ მაქსიმუმ სამი პროექტი)</w:t>
            </w:r>
          </w:p>
        </w:tc>
      </w:tr>
      <w:tr w:rsidR="004D03F1" w:rsidRPr="00CF136F" w14:paraId="0E1851C2" w14:textId="77777777" w:rsidTr="00083156"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2B6D8CE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აღწერა </w:t>
            </w:r>
          </w:p>
        </w:tc>
        <w:tc>
          <w:tcPr>
            <w:tcW w:w="7702" w:type="dxa"/>
            <w:vAlign w:val="center"/>
          </w:tcPr>
          <w:p w14:paraId="4BA82ECD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</w:p>
        </w:tc>
      </w:tr>
      <w:tr w:rsidR="004D03F1" w:rsidRPr="00CF136F" w14:paraId="5C698881" w14:textId="77777777" w:rsidTr="00083156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6052670" w14:textId="3EC0F192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>
              <w:rPr>
                <w:rFonts w:ascii="Sylfaen" w:hAnsi="Sylfaen" w:cstheme="minorHAnsi"/>
                <w:b/>
                <w:lang w:val="ka-GE"/>
              </w:rPr>
              <w:t xml:space="preserve">სოციალური სერვისის აღწერა, </w:t>
            </w:r>
            <w:r w:rsidRPr="007232A9">
              <w:rPr>
                <w:rFonts w:ascii="Sylfaen" w:hAnsi="Sylfaen" w:cstheme="minorHAnsi"/>
                <w:b/>
                <w:lang w:val="ka-GE"/>
              </w:rPr>
              <w:t xml:space="preserve">ბენეფიციარების </w:t>
            </w:r>
            <w:r>
              <w:rPr>
                <w:rFonts w:ascii="Sylfaen" w:hAnsi="Sylfaen" w:cstheme="minorHAnsi"/>
                <w:b/>
                <w:lang w:val="ka-GE"/>
              </w:rPr>
              <w:t xml:space="preserve">აღწერა და </w:t>
            </w:r>
            <w:r w:rsidRPr="007232A9">
              <w:rPr>
                <w:rFonts w:ascii="Sylfaen" w:hAnsi="Sylfaen" w:cstheme="minorHAnsi"/>
                <w:b/>
                <w:lang w:val="ka-GE"/>
              </w:rPr>
              <w:t>რაოდენობა სერვისების მიხედვით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</w:t>
            </w:r>
            <w:r w:rsidRPr="004D03F1">
              <w:rPr>
                <w:rFonts w:ascii="Sylfaen" w:hAnsi="Sylfaen" w:cstheme="minorHAnsi"/>
                <w:b/>
                <w:i/>
                <w:iCs/>
                <w:lang w:val="ka-GE"/>
              </w:rPr>
              <w:t>(ივსება იმ შემთხვევაში, თუ განმცხადებელი არის სოციალური სერვისის მიმწოდებელი)</w:t>
            </w:r>
          </w:p>
        </w:tc>
        <w:tc>
          <w:tcPr>
            <w:tcW w:w="7702" w:type="dxa"/>
            <w:vAlign w:val="center"/>
          </w:tcPr>
          <w:p w14:paraId="1EA081EA" w14:textId="686D183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ინფორმაციის აღწერის </w:t>
            </w:r>
            <w:r w:rsidR="00DE2FD6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აუცილებელი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ფორმატი:</w:t>
            </w:r>
          </w:p>
          <w:p w14:paraId="0EA49EB7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en-GB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მომსახურების ტიპი (მაგ. დღის ცენტრი) - ბენეფიციარების რაოდენობა</w:t>
            </w:r>
          </w:p>
        </w:tc>
      </w:tr>
      <w:tr w:rsidR="004D03F1" w:rsidRPr="00CF136F" w14:paraId="69F5E847" w14:textId="77777777" w:rsidTr="00083156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57A69547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არის თუ არა თქვენი ორგანიზაცია რომელიმე კოალიციის წევრი / მიუთითეთ</w:t>
            </w:r>
          </w:p>
        </w:tc>
        <w:tc>
          <w:tcPr>
            <w:tcW w:w="7702" w:type="dxa"/>
            <w:vAlign w:val="center"/>
          </w:tcPr>
          <w:p w14:paraId="2CB9AB85" w14:textId="77777777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თუ კი, მიუთითეთ კოალიციის სრული დასახელება, ვებ გვერდი, საკონტაქტო პირი</w:t>
            </w:r>
          </w:p>
        </w:tc>
      </w:tr>
      <w:tr w:rsidR="004D03F1" w:rsidRPr="00CF136F" w14:paraId="1C02B26D" w14:textId="77777777" w:rsidTr="00083156">
        <w:trPr>
          <w:trHeight w:val="1409"/>
        </w:trPr>
        <w:tc>
          <w:tcPr>
            <w:tcW w:w="2647" w:type="dxa"/>
            <w:shd w:val="clear" w:color="auto" w:fill="D9D9D9" w:themeFill="background1" w:themeFillShade="D9"/>
            <w:vAlign w:val="center"/>
          </w:tcPr>
          <w:p w14:paraId="19DCD944" w14:textId="77777777" w:rsidR="004D03F1" w:rsidRPr="007232A9" w:rsidRDefault="004D03F1" w:rsidP="00083156">
            <w:pPr>
              <w:spacing w:line="240" w:lineRule="auto"/>
              <w:jc w:val="center"/>
              <w:rPr>
                <w:rFonts w:ascii="Sylfaen" w:hAnsi="Sylfaen" w:cstheme="minorHAnsi"/>
                <w:b/>
                <w:lang w:val="ka-GE"/>
              </w:rPr>
            </w:pPr>
            <w:r w:rsidRPr="007232A9">
              <w:rPr>
                <w:rFonts w:ascii="Sylfaen" w:hAnsi="Sylfaen" w:cstheme="minorHAnsi"/>
                <w:b/>
                <w:lang w:val="ka-GE"/>
              </w:rPr>
              <w:t>გაქვთ თუ არა ხელისუფლებასთან (ადგილობრივი ან ცენტრალური) თანამშრომლობის გამოცდილება</w:t>
            </w:r>
            <w:r>
              <w:rPr>
                <w:rFonts w:ascii="Sylfaen" w:hAnsi="Sylfaen" w:cstheme="minorHAnsi"/>
                <w:b/>
                <w:lang w:val="ka-GE"/>
              </w:rPr>
              <w:t xml:space="preserve"> </w:t>
            </w:r>
          </w:p>
        </w:tc>
        <w:tc>
          <w:tcPr>
            <w:tcW w:w="7702" w:type="dxa"/>
            <w:vAlign w:val="center"/>
          </w:tcPr>
          <w:p w14:paraId="4887C7A4" w14:textId="0B96CE49" w:rsidR="004D03F1" w:rsidRPr="007232A9" w:rsidRDefault="004D03F1" w:rsidP="00083156">
            <w:pPr>
              <w:pStyle w:val="NoSpacing"/>
              <w:jc w:val="center"/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გთხოვთ</w:t>
            </w:r>
            <w:r w:rsidR="00EA3900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,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 აღწეროთ რა გაკეთდა</w:t>
            </w:r>
            <w:r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 xml:space="preserve">, </w:t>
            </w:r>
            <w:r w:rsidRPr="007232A9">
              <w:rPr>
                <w:rFonts w:ascii="Sylfaen" w:hAnsi="Sylfaen" w:cstheme="minorHAnsi"/>
                <w:i/>
                <w:color w:val="0070C0"/>
                <w:sz w:val="18"/>
                <w:lang w:val="ka-GE"/>
              </w:rPr>
              <w:t>როგორი იყო თანამშრომლობის გამოცდილება.</w:t>
            </w:r>
          </w:p>
        </w:tc>
      </w:tr>
    </w:tbl>
    <w:p w14:paraId="22E8FAEA" w14:textId="77777777" w:rsidR="00AB691B" w:rsidRDefault="00AB691B" w:rsidP="000E63C4">
      <w:pPr>
        <w:spacing w:line="240" w:lineRule="auto"/>
        <w:rPr>
          <w:rFonts w:ascii="Sylfaen" w:hAnsi="Sylfaen"/>
          <w:b/>
          <w:sz w:val="24"/>
          <w:szCs w:val="24"/>
          <w:lang w:val="ka-GE"/>
        </w:rPr>
      </w:pPr>
    </w:p>
    <w:p w14:paraId="2F127E5A" w14:textId="77777777" w:rsidR="000E63C4" w:rsidRPr="007232A9" w:rsidRDefault="000E63C4" w:rsidP="000E63C4">
      <w:pPr>
        <w:spacing w:line="240" w:lineRule="auto"/>
        <w:rPr>
          <w:rFonts w:ascii="Sylfaen" w:hAnsi="Sylfaen"/>
          <w:b/>
          <w:sz w:val="24"/>
          <w:szCs w:val="24"/>
          <w:lang w:val="ka-GE"/>
        </w:rPr>
      </w:pPr>
    </w:p>
    <w:p w14:paraId="5EEEA252" w14:textId="11833384" w:rsidR="007232A9" w:rsidRPr="000E63C4" w:rsidRDefault="000E63C4" w:rsidP="000E63C4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szCs w:val="28"/>
          <w:lang w:val="ka-GE"/>
        </w:rPr>
      </w:pPr>
      <w:r w:rsidRPr="000E63C4">
        <w:rPr>
          <w:rFonts w:ascii="Sylfaen" w:hAnsi="Sylfaen" w:cs="Sylfaen"/>
          <w:b/>
          <w:sz w:val="28"/>
          <w:szCs w:val="28"/>
          <w:lang w:val="ka-GE"/>
        </w:rPr>
        <w:t>საჭიროების</w:t>
      </w:r>
      <w:r w:rsidR="007232A9" w:rsidRPr="000E63C4">
        <w:rPr>
          <w:rFonts w:ascii="Sylfaen" w:hAnsi="Sylfaen"/>
          <w:b/>
          <w:sz w:val="28"/>
          <w:szCs w:val="28"/>
          <w:lang w:val="ka-GE"/>
        </w:rPr>
        <w:t xml:space="preserve"> აღწერა (მაქსიმუმ 1 გვერდი)</w:t>
      </w:r>
    </w:p>
    <w:p w14:paraId="03D6104A" w14:textId="3355FBB7" w:rsidR="007232A9" w:rsidRPr="007232A9" w:rsidRDefault="007232A9" w:rsidP="007232A9">
      <w:pPr>
        <w:spacing w:after="0"/>
        <w:rPr>
          <w:rFonts w:ascii="Sylfaen" w:hAnsi="Sylfaen"/>
          <w:color w:val="0070C0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გთხოვთ</w:t>
      </w:r>
      <w:r w:rsidR="00BB455F">
        <w:rPr>
          <w:rFonts w:ascii="Sylfaen" w:hAnsi="Sylfaen"/>
          <w:i/>
          <w:color w:val="0070C0"/>
          <w:sz w:val="18"/>
          <w:szCs w:val="18"/>
          <w:lang w:val="ka-GE"/>
        </w:rPr>
        <w:t>,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დეტალურად აღწეროთ პროექტთან დაკავშირებული არსებული მდგომარეობა სამიზნე მუნიციპალიტეტ</w:t>
      </w:r>
      <w:r w:rsidR="003F7281">
        <w:rPr>
          <w:rFonts w:ascii="Sylfaen" w:hAnsi="Sylfaen"/>
          <w:i/>
          <w:color w:val="0070C0"/>
          <w:sz w:val="18"/>
          <w:szCs w:val="18"/>
          <w:lang w:val="ka-GE"/>
        </w:rPr>
        <w:t>(ებ)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ში. რა ფაქტორები განაპირობებს პროექტით წარმოდგენილი იდეის განხორციელების საჭიროებას.</w:t>
      </w:r>
    </w:p>
    <w:p w14:paraId="463B9AF5" w14:textId="77777777"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646DFA3B" w14:textId="77777777"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6A25A118" w14:textId="7E41AD17" w:rsidR="007232A9" w:rsidRPr="007232A9" w:rsidRDefault="000E63C4" w:rsidP="000E63C4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>პროექტის</w:t>
      </w:r>
      <w:r w:rsidR="007232A9" w:rsidRPr="007232A9">
        <w:rPr>
          <w:rFonts w:ascii="Sylfaen" w:hAnsi="Sylfaen"/>
          <w:b/>
          <w:sz w:val="28"/>
          <w:lang w:val="ka-GE"/>
        </w:rPr>
        <w:t xml:space="preserve"> მიზნები და ამოცანები (მაქსიმუმ 1 გვერდი)</w:t>
      </w:r>
    </w:p>
    <w:p w14:paraId="40A1F2A1" w14:textId="19C81B8D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მოკლედ ჩამოაყალიბეთ რაში მდგომარეობს პროექტის მიზანი. დაასაბუთეთ მიზნის </w:t>
      </w:r>
      <w:r w:rsidR="001025D7">
        <w:rPr>
          <w:rFonts w:ascii="Sylfaen" w:hAnsi="Sylfaen"/>
          <w:i/>
          <w:color w:val="0070C0"/>
          <w:sz w:val="18"/>
          <w:lang w:val="ka-GE"/>
        </w:rPr>
        <w:t>შესაბამისობა</w:t>
      </w:r>
      <w:r w:rsidRPr="007232A9">
        <w:rPr>
          <w:rFonts w:ascii="Sylfaen" w:hAnsi="Sylfaen"/>
          <w:i/>
          <w:color w:val="0070C0"/>
          <w:sz w:val="18"/>
          <w:lang w:val="ka-GE"/>
        </w:rPr>
        <w:t xml:space="preserve"> კონკურსის მიზანთან</w:t>
      </w:r>
      <w:r w:rsidR="001025D7">
        <w:rPr>
          <w:rFonts w:ascii="Sylfaen" w:hAnsi="Sylfaen"/>
          <w:i/>
          <w:color w:val="0070C0"/>
          <w:sz w:val="18"/>
          <w:lang w:val="ka-GE"/>
        </w:rPr>
        <w:t>.</w:t>
      </w:r>
    </w:p>
    <w:p w14:paraId="1FE5ED52" w14:textId="04295055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მოკლედ ჩამოაყალიბეთ პროექტის ამოცანა</w:t>
      </w:r>
      <w:r w:rsidR="001025D7">
        <w:rPr>
          <w:rFonts w:ascii="Sylfaen" w:hAnsi="Sylfaen"/>
          <w:i/>
          <w:color w:val="0070C0"/>
          <w:sz w:val="18"/>
          <w:lang w:val="ka-GE"/>
        </w:rPr>
        <w:t>/ები</w:t>
      </w:r>
      <w:r w:rsidRPr="007232A9">
        <w:rPr>
          <w:rFonts w:ascii="Sylfaen" w:hAnsi="Sylfaen"/>
          <w:i/>
          <w:color w:val="0070C0"/>
          <w:sz w:val="18"/>
          <w:lang w:val="ka-GE"/>
        </w:rPr>
        <w:t xml:space="preserve">. </w:t>
      </w:r>
    </w:p>
    <w:p w14:paraId="52CE2CAB" w14:textId="2DC62360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ჩამოთვალეთ ბენეფიციარები, მიუთითეთ მათი რაოდენობა და აღწერეთ როგორ ისარგებლებენ ისინი პროექტი</w:t>
      </w:r>
      <w:r w:rsidR="00EA3900">
        <w:rPr>
          <w:rFonts w:ascii="Sylfaen" w:hAnsi="Sylfaen"/>
          <w:i/>
          <w:color w:val="0070C0"/>
          <w:sz w:val="18"/>
          <w:lang w:val="ka-GE"/>
        </w:rPr>
        <w:t>ს განხორციელების შედეგად</w:t>
      </w:r>
      <w:r w:rsidRPr="007232A9">
        <w:rPr>
          <w:rFonts w:ascii="Sylfaen" w:hAnsi="Sylfaen"/>
          <w:i/>
          <w:color w:val="0070C0"/>
          <w:sz w:val="18"/>
          <w:lang w:val="ka-GE"/>
        </w:rPr>
        <w:t>. რამდენი ბენეფიციარი ისარგებლებს პროექტით მიღწეული შედეგებით და როგორ გაუმჯობესდება მათი მდგომარეობა</w:t>
      </w:r>
      <w:r w:rsidR="001025D7">
        <w:rPr>
          <w:rFonts w:ascii="Sylfaen" w:hAnsi="Sylfaen"/>
          <w:i/>
          <w:color w:val="0070C0"/>
          <w:sz w:val="18"/>
          <w:lang w:val="ka-GE"/>
        </w:rPr>
        <w:t xml:space="preserve"> პროექტის განხორციელების შედეგად</w:t>
      </w:r>
      <w:r w:rsidRPr="007232A9">
        <w:rPr>
          <w:rFonts w:ascii="Sylfaen" w:hAnsi="Sylfaen"/>
          <w:i/>
          <w:color w:val="0070C0"/>
          <w:sz w:val="18"/>
          <w:lang w:val="ka-GE"/>
        </w:rPr>
        <w:t>.</w:t>
      </w:r>
    </w:p>
    <w:p w14:paraId="4A9479B5" w14:textId="77777777" w:rsidR="007232A9" w:rsidRP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3D0DE993" w14:textId="77777777" w:rsidR="007232A9" w:rsidRDefault="007232A9" w:rsidP="009D7D92">
      <w:pPr>
        <w:spacing w:after="0"/>
        <w:rPr>
          <w:rFonts w:ascii="Sylfaen" w:hAnsi="Sylfaen"/>
          <w:b/>
          <w:lang w:val="ka-GE"/>
        </w:rPr>
      </w:pPr>
    </w:p>
    <w:p w14:paraId="59C6778E" w14:textId="146DE663" w:rsidR="007232A9" w:rsidRPr="007232A9" w:rsidRDefault="007232A9" w:rsidP="000E63C4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>პრო</w:t>
      </w:r>
      <w:r w:rsidR="000E63C4">
        <w:rPr>
          <w:rFonts w:ascii="Sylfaen" w:hAnsi="Sylfaen"/>
          <w:b/>
          <w:sz w:val="28"/>
          <w:lang w:val="ka-GE"/>
        </w:rPr>
        <w:t>ე</w:t>
      </w:r>
      <w:r w:rsidRPr="007232A9">
        <w:rPr>
          <w:rFonts w:ascii="Sylfaen" w:hAnsi="Sylfaen"/>
          <w:b/>
          <w:sz w:val="28"/>
          <w:lang w:val="ka-GE"/>
        </w:rPr>
        <w:t>ქტის საქმიანობები (მაქსიმუმ 3 გვერდი)</w:t>
      </w:r>
    </w:p>
    <w:p w14:paraId="2DE5638B" w14:textId="0173233F" w:rsidR="007232A9" w:rsidRPr="007232A9" w:rsidRDefault="007232A9" w:rsidP="007232A9">
      <w:pPr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 w:cs="Sylfaen"/>
          <w:i/>
          <w:color w:val="0070C0"/>
          <w:sz w:val="18"/>
          <w:lang w:val="ka-GE"/>
        </w:rPr>
        <w:t>მიუთითე</w:t>
      </w:r>
      <w:r w:rsidRPr="007232A9">
        <w:rPr>
          <w:rFonts w:ascii="Sylfaen" w:hAnsi="Sylfaen"/>
          <w:i/>
          <w:color w:val="0070C0"/>
          <w:sz w:val="18"/>
          <w:lang w:val="ka-GE"/>
        </w:rPr>
        <w:t>თ და დეტალურად აღწერეთ საქმიანობათა ჩამონათვალი</w:t>
      </w:r>
      <w:r w:rsidR="001025D7">
        <w:rPr>
          <w:rFonts w:ascii="Sylfaen" w:hAnsi="Sylfaen"/>
          <w:i/>
          <w:color w:val="0070C0"/>
          <w:sz w:val="18"/>
          <w:lang w:val="ka-GE"/>
        </w:rPr>
        <w:t xml:space="preserve">, რომელიც უზრუნველყოფს პროექტის </w:t>
      </w:r>
      <w:proofErr w:type="spellStart"/>
      <w:r w:rsidR="001025D7">
        <w:rPr>
          <w:rFonts w:ascii="Sylfaen" w:hAnsi="Sylfaen"/>
          <w:i/>
          <w:color w:val="0070C0"/>
          <w:sz w:val="18"/>
          <w:lang w:val="ka-GE"/>
        </w:rPr>
        <w:t>ამოცან</w:t>
      </w:r>
      <w:proofErr w:type="spellEnd"/>
      <w:r w:rsidR="00A27DAB">
        <w:rPr>
          <w:rFonts w:ascii="Sylfaen" w:hAnsi="Sylfaen"/>
          <w:i/>
          <w:color w:val="0070C0"/>
          <w:sz w:val="18"/>
          <w:lang w:val="ka-GE"/>
        </w:rPr>
        <w:t>(ებ)</w:t>
      </w:r>
      <w:r w:rsidR="001025D7">
        <w:rPr>
          <w:rFonts w:ascii="Sylfaen" w:hAnsi="Sylfaen"/>
          <w:i/>
          <w:color w:val="0070C0"/>
          <w:sz w:val="18"/>
          <w:lang w:val="ka-GE"/>
        </w:rPr>
        <w:t>ის მიღწევას</w:t>
      </w:r>
      <w:r w:rsidRPr="007232A9">
        <w:rPr>
          <w:rFonts w:ascii="Sylfaen" w:hAnsi="Sylfaen"/>
          <w:i/>
          <w:color w:val="0070C0"/>
          <w:sz w:val="18"/>
          <w:lang w:val="ka-GE"/>
        </w:rPr>
        <w:t>. თითოეული საქმიანობა უნდა მოიცავდეს შემდეგ ინფორმაციას:</w:t>
      </w:r>
    </w:p>
    <w:p w14:paraId="5428A6FC" w14:textId="50241381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საქმიანობის ნომერი ამოცანების მიხედვით (მაგ. ამოცანა 2-ის ქვეშ </w:t>
      </w:r>
      <w:r w:rsidR="00A27DAB">
        <w:rPr>
          <w:rFonts w:ascii="Sylfaen" w:hAnsi="Sylfaen"/>
          <w:i/>
          <w:color w:val="0070C0"/>
          <w:sz w:val="18"/>
          <w:lang w:val="ka-GE"/>
        </w:rPr>
        <w:t>საქმიანობების</w:t>
      </w:r>
      <w:r w:rsidRPr="007232A9">
        <w:rPr>
          <w:rFonts w:ascii="Sylfaen" w:hAnsi="Sylfaen"/>
          <w:i/>
          <w:color w:val="0070C0"/>
          <w:sz w:val="18"/>
          <w:lang w:val="ka-GE"/>
        </w:rPr>
        <w:t xml:space="preserve"> ნომრები იქნება: 2.1; 2.2; 2.3 და ა.შ.)</w:t>
      </w:r>
      <w:r w:rsidR="00EF7199">
        <w:rPr>
          <w:rFonts w:ascii="Sylfaen" w:hAnsi="Sylfaen"/>
          <w:i/>
          <w:color w:val="0070C0"/>
          <w:sz w:val="18"/>
          <w:lang w:val="ka-GE"/>
        </w:rPr>
        <w:t>.</w:t>
      </w:r>
    </w:p>
    <w:p w14:paraId="369AE312" w14:textId="77777777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საქმიანობის დასახელება.</w:t>
      </w:r>
    </w:p>
    <w:p w14:paraId="6F05F4FD" w14:textId="43301C0F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 xml:space="preserve">საქმიანობის აღწერა (აღწერეთ დეტალურად საქმიანობა და ამ საქმიანობის ლოგიკა/მეთოდოლოგია, საქმიანობაში ჩართული და პასუხისმგებელი პირები, საქმიანობის </w:t>
      </w:r>
      <w:r w:rsidR="00952005" w:rsidRPr="007232A9">
        <w:rPr>
          <w:rFonts w:ascii="Sylfaen" w:hAnsi="Sylfaen"/>
          <w:i/>
          <w:color w:val="0070C0"/>
          <w:sz w:val="18"/>
          <w:lang w:val="ka-GE"/>
        </w:rPr>
        <w:t>ხანგრძლივობა</w:t>
      </w:r>
      <w:r w:rsidRPr="007232A9">
        <w:rPr>
          <w:rFonts w:ascii="Sylfaen" w:hAnsi="Sylfaen"/>
          <w:i/>
          <w:color w:val="0070C0"/>
          <w:sz w:val="18"/>
          <w:lang w:val="ka-GE"/>
        </w:rPr>
        <w:t>, ჯერადობა და ა.შ.).</w:t>
      </w:r>
    </w:p>
    <w:p w14:paraId="52948ABD" w14:textId="77777777" w:rsidR="007232A9" w:rsidRP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კონკრეტული შედეგები, რაც ამ საქმიანობის შედეგად დადგება (აღწერეთ შედეგი თვისობრივი და რაოდენობრივი მაჩვენებლებით/ინდიკატორებით).</w:t>
      </w:r>
    </w:p>
    <w:p w14:paraId="279B662E" w14:textId="77777777" w:rsidR="007232A9" w:rsidRDefault="007232A9" w:rsidP="007232A9">
      <w:pPr>
        <w:pStyle w:val="ListParagraph"/>
        <w:numPr>
          <w:ilvl w:val="0"/>
          <w:numId w:val="4"/>
        </w:numPr>
        <w:ind w:left="426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რა რესურსები გჭირდებათ აღნიშნული  საქმიანობის განსახორციელებლად (ადამიანური და ტექნიკურ/მატერიალური რესურსი)</w:t>
      </w:r>
    </w:p>
    <w:p w14:paraId="0FABAD4F" w14:textId="77777777" w:rsidR="007232A9" w:rsidRPr="00F40F38" w:rsidRDefault="007232A9" w:rsidP="00F40F38">
      <w:pPr>
        <w:spacing w:after="0"/>
        <w:rPr>
          <w:rFonts w:ascii="Sylfaen" w:hAnsi="Sylfaen"/>
          <w:b/>
          <w:lang w:val="ka-GE"/>
        </w:rPr>
      </w:pPr>
    </w:p>
    <w:p w14:paraId="7974D749" w14:textId="77777777" w:rsidR="000E63C4" w:rsidRPr="00F40F38" w:rsidRDefault="000E63C4" w:rsidP="00F40F38">
      <w:pPr>
        <w:spacing w:after="0"/>
        <w:rPr>
          <w:rFonts w:ascii="Sylfaen" w:hAnsi="Sylfaen"/>
          <w:b/>
          <w:lang w:val="ka-GE"/>
        </w:rPr>
      </w:pPr>
    </w:p>
    <w:p w14:paraId="482464D3" w14:textId="46FCD88B" w:rsidR="007232A9" w:rsidRPr="000E63C4" w:rsidRDefault="007232A9" w:rsidP="000E63C4">
      <w:pPr>
        <w:pStyle w:val="Heading2"/>
        <w:numPr>
          <w:ilvl w:val="0"/>
          <w:numId w:val="2"/>
        </w:numPr>
        <w:rPr>
          <w:b/>
          <w:color w:val="auto"/>
          <w:sz w:val="28"/>
          <w:lang w:val="ka-GE"/>
        </w:rPr>
      </w:pPr>
      <w:r w:rsidRPr="000E63C4">
        <w:rPr>
          <w:rFonts w:ascii="Sylfaen" w:hAnsi="Sylfaen" w:cs="Sylfaen"/>
          <w:b/>
          <w:color w:val="auto"/>
          <w:sz w:val="28"/>
          <w:lang w:val="ka-GE"/>
        </w:rPr>
        <w:t>დროში</w:t>
      </w:r>
      <w:r w:rsidRPr="000E63C4">
        <w:rPr>
          <w:b/>
          <w:color w:val="auto"/>
          <w:sz w:val="28"/>
          <w:lang w:val="ka-GE"/>
        </w:rPr>
        <w:t xml:space="preserve"> </w:t>
      </w:r>
      <w:r w:rsidRPr="000E63C4">
        <w:rPr>
          <w:rFonts w:ascii="Sylfaen" w:hAnsi="Sylfaen" w:cs="Sylfaen"/>
          <w:b/>
          <w:color w:val="auto"/>
          <w:sz w:val="28"/>
          <w:lang w:val="ka-GE"/>
        </w:rPr>
        <w:t>გაწერილი</w:t>
      </w:r>
      <w:r w:rsidRPr="000E63C4">
        <w:rPr>
          <w:b/>
          <w:color w:val="auto"/>
          <w:sz w:val="28"/>
          <w:lang w:val="ka-GE"/>
        </w:rPr>
        <w:t xml:space="preserve"> </w:t>
      </w:r>
      <w:r w:rsidRPr="000E63C4">
        <w:rPr>
          <w:rFonts w:ascii="Sylfaen" w:hAnsi="Sylfaen" w:cs="Sylfaen"/>
          <w:b/>
          <w:color w:val="auto"/>
          <w:sz w:val="28"/>
          <w:lang w:val="ka-GE"/>
        </w:rPr>
        <w:t>საქმიანობების</w:t>
      </w:r>
      <w:r w:rsidRPr="000E63C4">
        <w:rPr>
          <w:b/>
          <w:color w:val="auto"/>
          <w:sz w:val="28"/>
          <w:lang w:val="ka-GE"/>
        </w:rPr>
        <w:t xml:space="preserve"> </w:t>
      </w:r>
      <w:r w:rsidRPr="000E63C4">
        <w:rPr>
          <w:rFonts w:ascii="Sylfaen" w:hAnsi="Sylfaen" w:cs="Sylfaen"/>
          <w:b/>
          <w:color w:val="auto"/>
          <w:sz w:val="28"/>
          <w:lang w:val="ka-GE"/>
        </w:rPr>
        <w:t>გეგმა</w:t>
      </w:r>
    </w:p>
    <w:p w14:paraId="373CC42D" w14:textId="77777777" w:rsidR="007232A9" w:rsidRPr="007232A9" w:rsidRDefault="007232A9" w:rsidP="007232A9">
      <w:pPr>
        <w:spacing w:line="240" w:lineRule="auto"/>
        <w:jc w:val="both"/>
        <w:rPr>
          <w:rFonts w:ascii="Sylfaen" w:hAnsi="Sylfaen"/>
          <w:i/>
          <w:color w:val="0070C0"/>
          <w:sz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lang w:val="ka-GE"/>
        </w:rPr>
        <w:t>საქმიანობების დასახელებები და განრიგი უნდა მიყვებოდეს პროექტის აქტივობების ჩამონათვალს.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454"/>
        <w:gridCol w:w="567"/>
        <w:gridCol w:w="538"/>
        <w:gridCol w:w="503"/>
        <w:gridCol w:w="464"/>
        <w:gridCol w:w="451"/>
        <w:gridCol w:w="477"/>
        <w:gridCol w:w="464"/>
        <w:gridCol w:w="476"/>
        <w:gridCol w:w="452"/>
        <w:gridCol w:w="464"/>
        <w:gridCol w:w="502"/>
        <w:gridCol w:w="2693"/>
      </w:tblGrid>
      <w:tr w:rsidR="007232A9" w:rsidRPr="005C29F8" w14:paraId="421E1E14" w14:textId="77777777" w:rsidTr="007232A9">
        <w:trPr>
          <w:cantSplit/>
        </w:trPr>
        <w:tc>
          <w:tcPr>
            <w:tcW w:w="184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13EBDCD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b/>
                <w:sz w:val="20"/>
                <w:lang w:val="ka-GE"/>
              </w:rPr>
              <w:t>საქმიანობა</w:t>
            </w:r>
          </w:p>
        </w:tc>
        <w:tc>
          <w:tcPr>
            <w:tcW w:w="45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F0437F0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FE2E38D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2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E40919B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3</w:t>
            </w:r>
          </w:p>
        </w:tc>
        <w:tc>
          <w:tcPr>
            <w:tcW w:w="50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E1ECB0A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4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E600F7B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5</w:t>
            </w:r>
          </w:p>
        </w:tc>
        <w:tc>
          <w:tcPr>
            <w:tcW w:w="451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3EBB27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6</w:t>
            </w:r>
          </w:p>
        </w:tc>
        <w:tc>
          <w:tcPr>
            <w:tcW w:w="47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F9E7600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7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D21A5A1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8</w:t>
            </w:r>
          </w:p>
        </w:tc>
        <w:tc>
          <w:tcPr>
            <w:tcW w:w="47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EDC0434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9</w:t>
            </w:r>
          </w:p>
        </w:tc>
        <w:tc>
          <w:tcPr>
            <w:tcW w:w="45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99A1C54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0</w:t>
            </w:r>
          </w:p>
        </w:tc>
        <w:tc>
          <w:tcPr>
            <w:tcW w:w="46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83D8966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1</w:t>
            </w:r>
          </w:p>
        </w:tc>
        <w:tc>
          <w:tcPr>
            <w:tcW w:w="50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CCE172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</w:rPr>
            </w:pPr>
            <w:r w:rsidRPr="007232A9">
              <w:rPr>
                <w:rFonts w:ascii="Sylfaen" w:hAnsi="Sylfaen" w:cstheme="minorHAnsi"/>
                <w:b/>
                <w:sz w:val="20"/>
              </w:rPr>
              <w:t>12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DF1D8FB" w14:textId="77777777" w:rsidR="007232A9" w:rsidRPr="007232A9" w:rsidRDefault="007232A9" w:rsidP="00486FC0">
            <w:pPr>
              <w:spacing w:before="120"/>
              <w:jc w:val="center"/>
              <w:rPr>
                <w:rFonts w:ascii="Sylfaen" w:hAnsi="Sylfaen" w:cstheme="minorHAnsi"/>
                <w:b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b/>
                <w:sz w:val="20"/>
                <w:lang w:val="ka-GE"/>
              </w:rPr>
              <w:t>პასუხისმგებელი პირი</w:t>
            </w:r>
          </w:p>
        </w:tc>
      </w:tr>
      <w:tr w:rsidR="007232A9" w:rsidRPr="005C29F8" w14:paraId="49E7DE2A" w14:textId="77777777" w:rsidTr="007232A9">
        <w:trPr>
          <w:cantSplit/>
          <w:trHeight w:val="533"/>
        </w:trPr>
        <w:tc>
          <w:tcPr>
            <w:tcW w:w="1843" w:type="dxa"/>
          </w:tcPr>
          <w:p w14:paraId="1874B9B6" w14:textId="77777777"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.1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 xml:space="preserve"> </w:t>
            </w:r>
          </w:p>
        </w:tc>
        <w:tc>
          <w:tcPr>
            <w:tcW w:w="454" w:type="dxa"/>
            <w:shd w:val="pct25" w:color="auto" w:fill="FFFFFF"/>
          </w:tcPr>
          <w:p w14:paraId="510549CB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highlight w:val="lightGray"/>
              </w:rPr>
            </w:pPr>
          </w:p>
        </w:tc>
        <w:tc>
          <w:tcPr>
            <w:tcW w:w="567" w:type="dxa"/>
            <w:shd w:val="pct25" w:color="auto" w:fill="FFFFFF"/>
          </w:tcPr>
          <w:p w14:paraId="52ECBFF2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highlight w:val="lightGray"/>
              </w:rPr>
            </w:pPr>
          </w:p>
        </w:tc>
        <w:tc>
          <w:tcPr>
            <w:tcW w:w="538" w:type="dxa"/>
            <w:shd w:val="pct25" w:color="auto" w:fill="FFFFFF"/>
          </w:tcPr>
          <w:p w14:paraId="5F8C8087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highlight w:val="lightGray"/>
              </w:rPr>
            </w:pPr>
          </w:p>
        </w:tc>
        <w:tc>
          <w:tcPr>
            <w:tcW w:w="503" w:type="dxa"/>
            <w:tcBorders>
              <w:bottom w:val="nil"/>
            </w:tcBorders>
          </w:tcPr>
          <w:p w14:paraId="2C2B9E2D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14:paraId="205FE3BD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tcBorders>
              <w:bottom w:val="nil"/>
            </w:tcBorders>
          </w:tcPr>
          <w:p w14:paraId="19B096C4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tcBorders>
              <w:bottom w:val="nil"/>
            </w:tcBorders>
          </w:tcPr>
          <w:p w14:paraId="26948D29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14:paraId="2BF81AF6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tcBorders>
              <w:bottom w:val="nil"/>
            </w:tcBorders>
          </w:tcPr>
          <w:p w14:paraId="682F2AA1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tcBorders>
              <w:bottom w:val="nil"/>
            </w:tcBorders>
          </w:tcPr>
          <w:p w14:paraId="74834577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</w:tcPr>
          <w:p w14:paraId="6B0CE468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tcBorders>
              <w:bottom w:val="nil"/>
            </w:tcBorders>
          </w:tcPr>
          <w:p w14:paraId="68A3657C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14:paraId="5F79420D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  <w:lang w:val="ka-GE"/>
              </w:rPr>
            </w:pPr>
          </w:p>
        </w:tc>
      </w:tr>
      <w:tr w:rsidR="007232A9" w:rsidRPr="005C29F8" w14:paraId="7718EFDB" w14:textId="77777777" w:rsidTr="007232A9">
        <w:trPr>
          <w:cantSplit/>
        </w:trPr>
        <w:tc>
          <w:tcPr>
            <w:tcW w:w="1843" w:type="dxa"/>
          </w:tcPr>
          <w:p w14:paraId="5F42CB3F" w14:textId="77777777"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.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2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</w:p>
        </w:tc>
        <w:tc>
          <w:tcPr>
            <w:tcW w:w="454" w:type="dxa"/>
            <w:tcBorders>
              <w:bottom w:val="nil"/>
            </w:tcBorders>
          </w:tcPr>
          <w:p w14:paraId="207C0F7F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  <w:tcBorders>
              <w:bottom w:val="nil"/>
            </w:tcBorders>
          </w:tcPr>
          <w:p w14:paraId="526B4C49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  <w:tcBorders>
              <w:bottom w:val="nil"/>
            </w:tcBorders>
          </w:tcPr>
          <w:p w14:paraId="795A5B7E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  <w:tcBorders>
              <w:bottom w:val="nil"/>
            </w:tcBorders>
            <w:shd w:val="pct25" w:color="auto" w:fill="FFFFFF"/>
          </w:tcPr>
          <w:p w14:paraId="1A74DBD9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pct25" w:color="auto" w:fill="FFFFFF"/>
          </w:tcPr>
          <w:p w14:paraId="1022DD0A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shd w:val="pct25" w:color="auto" w:fill="FFFFFF"/>
          </w:tcPr>
          <w:p w14:paraId="24868DDE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shd w:val="clear" w:color="auto" w:fill="FFFFFF" w:themeFill="background1"/>
          </w:tcPr>
          <w:p w14:paraId="58FD5131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  <w:shd w:val="clear" w:color="auto" w:fill="FFFFFF" w:themeFill="background1"/>
          </w:tcPr>
          <w:p w14:paraId="0920B2F3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shd w:val="clear" w:color="auto" w:fill="FFFFFF" w:themeFill="background1"/>
          </w:tcPr>
          <w:p w14:paraId="467DC834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shd w:val="clear" w:color="auto" w:fill="FFFFFF" w:themeFill="background1"/>
          </w:tcPr>
          <w:p w14:paraId="62764802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bottom w:val="nil"/>
            </w:tcBorders>
            <w:shd w:val="clear" w:color="auto" w:fill="FFFFFF" w:themeFill="background1"/>
          </w:tcPr>
          <w:p w14:paraId="6EB55BC0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tcBorders>
              <w:bottom w:val="nil"/>
            </w:tcBorders>
            <w:shd w:val="clear" w:color="auto" w:fill="FFFFFF" w:themeFill="background1"/>
          </w:tcPr>
          <w:p w14:paraId="3E8DCB96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14:paraId="60C816A0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  <w:tr w:rsidR="007232A9" w:rsidRPr="005C29F8" w14:paraId="20399364" w14:textId="77777777" w:rsidTr="007232A9">
        <w:trPr>
          <w:cantSplit/>
        </w:trPr>
        <w:tc>
          <w:tcPr>
            <w:tcW w:w="1843" w:type="dxa"/>
          </w:tcPr>
          <w:p w14:paraId="12B6AECE" w14:textId="77777777"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.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3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</w:p>
        </w:tc>
        <w:tc>
          <w:tcPr>
            <w:tcW w:w="454" w:type="dxa"/>
          </w:tcPr>
          <w:p w14:paraId="055CCD43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</w:tcPr>
          <w:p w14:paraId="543B2E33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</w:tcPr>
          <w:p w14:paraId="7D683077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</w:tcPr>
          <w:p w14:paraId="2118528C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top w:val="nil"/>
            </w:tcBorders>
          </w:tcPr>
          <w:p w14:paraId="3D238E84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tcBorders>
              <w:top w:val="nil"/>
            </w:tcBorders>
          </w:tcPr>
          <w:p w14:paraId="181F26A3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tcBorders>
              <w:top w:val="nil"/>
            </w:tcBorders>
            <w:shd w:val="clear" w:color="auto" w:fill="BFBFBF" w:themeFill="background1" w:themeFillShade="BF"/>
          </w:tcPr>
          <w:p w14:paraId="7E19F608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BFBFBF" w:themeFill="background1" w:themeFillShade="BF"/>
          </w:tcPr>
          <w:p w14:paraId="4500814C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tcBorders>
              <w:top w:val="nil"/>
            </w:tcBorders>
          </w:tcPr>
          <w:p w14:paraId="3F6D2C22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tcBorders>
              <w:top w:val="nil"/>
            </w:tcBorders>
          </w:tcPr>
          <w:p w14:paraId="5A42E0ED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14:paraId="52BBD65D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shd w:val="clear" w:color="auto" w:fill="FFFFFF" w:themeFill="background1"/>
          </w:tcPr>
          <w:p w14:paraId="0B1B87B4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14:paraId="3A31B6AB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  <w:tr w:rsidR="007232A9" w:rsidRPr="005C29F8" w14:paraId="30DDEBC3" w14:textId="77777777" w:rsidTr="007232A9">
        <w:trPr>
          <w:cantSplit/>
        </w:trPr>
        <w:tc>
          <w:tcPr>
            <w:tcW w:w="1843" w:type="dxa"/>
          </w:tcPr>
          <w:p w14:paraId="5BD831ED" w14:textId="77777777" w:rsidR="007232A9" w:rsidRPr="007232A9" w:rsidRDefault="007232A9" w:rsidP="00486FC0">
            <w:pPr>
              <w:spacing w:before="120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2.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</w:rPr>
              <w:t>1:</w:t>
            </w: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 xml:space="preserve"> დასახელება</w:t>
            </w:r>
          </w:p>
        </w:tc>
        <w:tc>
          <w:tcPr>
            <w:tcW w:w="454" w:type="dxa"/>
          </w:tcPr>
          <w:p w14:paraId="10003FB2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</w:tcPr>
          <w:p w14:paraId="74984708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</w:tcPr>
          <w:p w14:paraId="10EA0707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</w:tcPr>
          <w:p w14:paraId="7D1C5A9A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tcBorders>
              <w:top w:val="nil"/>
            </w:tcBorders>
          </w:tcPr>
          <w:p w14:paraId="43CCB597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  <w:tcBorders>
              <w:top w:val="nil"/>
            </w:tcBorders>
          </w:tcPr>
          <w:p w14:paraId="1F5F2E36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  <w:tcBorders>
              <w:top w:val="nil"/>
            </w:tcBorders>
            <w:shd w:val="clear" w:color="auto" w:fill="BFBFBF" w:themeFill="background1" w:themeFillShade="BF"/>
          </w:tcPr>
          <w:p w14:paraId="217C849E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BFBFBF" w:themeFill="background1" w:themeFillShade="BF"/>
          </w:tcPr>
          <w:p w14:paraId="40F86150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  <w:tcBorders>
              <w:top w:val="nil"/>
            </w:tcBorders>
          </w:tcPr>
          <w:p w14:paraId="13BA1195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  <w:tcBorders>
              <w:top w:val="nil"/>
            </w:tcBorders>
          </w:tcPr>
          <w:p w14:paraId="64413A99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14:paraId="3571E5A3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  <w:shd w:val="clear" w:color="auto" w:fill="FFFFFF" w:themeFill="background1"/>
          </w:tcPr>
          <w:p w14:paraId="6D8360D3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14:paraId="64266AD9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  <w:tr w:rsidR="007232A9" w:rsidRPr="005C29F8" w14:paraId="1C7144E1" w14:textId="77777777" w:rsidTr="007232A9">
        <w:trPr>
          <w:cantSplit/>
        </w:trPr>
        <w:tc>
          <w:tcPr>
            <w:tcW w:w="1843" w:type="dxa"/>
          </w:tcPr>
          <w:p w14:paraId="4CAA6504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</w:pPr>
            <w:r w:rsidRPr="007232A9">
              <w:rPr>
                <w:rFonts w:ascii="Sylfaen" w:hAnsi="Sylfaen" w:cstheme="minorHAnsi"/>
                <w:i/>
                <w:color w:val="0070C0"/>
                <w:sz w:val="20"/>
                <w:lang w:val="ka-GE"/>
              </w:rPr>
              <w:t>დაამატეთ  ხაზები საჭიროების მიხედვით</w:t>
            </w:r>
          </w:p>
        </w:tc>
        <w:tc>
          <w:tcPr>
            <w:tcW w:w="454" w:type="dxa"/>
          </w:tcPr>
          <w:p w14:paraId="3FF227BD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67" w:type="dxa"/>
          </w:tcPr>
          <w:p w14:paraId="47EB5CF8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38" w:type="dxa"/>
          </w:tcPr>
          <w:p w14:paraId="2B5A71BC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3" w:type="dxa"/>
          </w:tcPr>
          <w:p w14:paraId="47C9F264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</w:tcPr>
          <w:p w14:paraId="2964CFE7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1" w:type="dxa"/>
          </w:tcPr>
          <w:p w14:paraId="1B88A823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7" w:type="dxa"/>
          </w:tcPr>
          <w:p w14:paraId="64A70AAC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</w:tcPr>
          <w:p w14:paraId="77515F05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76" w:type="dxa"/>
          </w:tcPr>
          <w:p w14:paraId="07B72A4C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52" w:type="dxa"/>
          </w:tcPr>
          <w:p w14:paraId="18DE533E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464" w:type="dxa"/>
          </w:tcPr>
          <w:p w14:paraId="242C3CC1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502" w:type="dxa"/>
          </w:tcPr>
          <w:p w14:paraId="502379AD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  <w:tc>
          <w:tcPr>
            <w:tcW w:w="2693" w:type="dxa"/>
          </w:tcPr>
          <w:p w14:paraId="7BFFB936" w14:textId="77777777" w:rsidR="007232A9" w:rsidRPr="007232A9" w:rsidRDefault="007232A9" w:rsidP="00486FC0">
            <w:pPr>
              <w:spacing w:before="120"/>
              <w:jc w:val="both"/>
              <w:rPr>
                <w:rFonts w:ascii="Sylfaen" w:hAnsi="Sylfaen" w:cstheme="minorHAnsi"/>
                <w:sz w:val="20"/>
              </w:rPr>
            </w:pPr>
          </w:p>
        </w:tc>
      </w:tr>
    </w:tbl>
    <w:p w14:paraId="406C33BF" w14:textId="77777777" w:rsidR="007232A9" w:rsidRP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222B001A" w14:textId="77777777" w:rsidR="007232A9" w:rsidRDefault="007232A9" w:rsidP="009D7D92">
      <w:pPr>
        <w:spacing w:after="0"/>
        <w:rPr>
          <w:rFonts w:ascii="Sylfaen" w:hAnsi="Sylfaen"/>
          <w:b/>
          <w:lang w:val="ka-GE"/>
        </w:rPr>
      </w:pPr>
    </w:p>
    <w:p w14:paraId="66AFA73B" w14:textId="77777777" w:rsidR="007232A9" w:rsidRPr="00CF136F" w:rsidRDefault="007232A9" w:rsidP="000E63C4">
      <w:pPr>
        <w:pStyle w:val="Heading2"/>
        <w:numPr>
          <w:ilvl w:val="0"/>
          <w:numId w:val="2"/>
        </w:numPr>
        <w:rPr>
          <w:b/>
          <w:color w:val="002060"/>
          <w:lang w:val="ka-GE"/>
        </w:rPr>
      </w:pPr>
      <w:r w:rsidRPr="007232A9">
        <w:rPr>
          <w:rFonts w:ascii="Sylfaen" w:hAnsi="Sylfaen" w:cs="Sylfaen"/>
          <w:b/>
          <w:color w:val="auto"/>
          <w:sz w:val="28"/>
          <w:lang w:val="ka-GE"/>
        </w:rPr>
        <w:t>შეფასება</w:t>
      </w:r>
      <w:r w:rsidRPr="007232A9">
        <w:rPr>
          <w:b/>
          <w:color w:val="auto"/>
          <w:sz w:val="28"/>
          <w:lang w:val="ka-GE"/>
        </w:rPr>
        <w:t>/</w:t>
      </w:r>
      <w:r w:rsidRPr="007232A9">
        <w:rPr>
          <w:rFonts w:ascii="Sylfaen" w:hAnsi="Sylfaen" w:cs="Sylfaen"/>
          <w:b/>
          <w:color w:val="auto"/>
          <w:sz w:val="28"/>
          <w:lang w:val="ka-GE"/>
        </w:rPr>
        <w:t>მონიტორინგი</w:t>
      </w:r>
    </w:p>
    <w:p w14:paraId="7BAF6EB4" w14:textId="77777777" w:rsidR="007232A9" w:rsidRPr="00EF7199" w:rsidRDefault="007232A9" w:rsidP="007232A9">
      <w:pPr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EF7199">
        <w:rPr>
          <w:rFonts w:ascii="Sylfaen" w:hAnsi="Sylfaen"/>
          <w:i/>
          <w:color w:val="0070C0"/>
          <w:sz w:val="18"/>
          <w:szCs w:val="18"/>
          <w:lang w:val="ka-GE"/>
        </w:rPr>
        <w:t>გთხოვთ, მიუთითეთ, როგორ მოახდენთ მიღწეული შედეგების შუალედურ და საბოლოო შეფასებას ობიექტურად გაზომვადი ინდიკატორების საშუალებით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861"/>
        <w:gridCol w:w="3954"/>
        <w:gridCol w:w="2977"/>
        <w:gridCol w:w="2693"/>
      </w:tblGrid>
      <w:tr w:rsidR="007232A9" w:rsidRPr="008A58F3" w14:paraId="365014CB" w14:textId="77777777" w:rsidTr="007232A9">
        <w:tc>
          <w:tcPr>
            <w:tcW w:w="861" w:type="dxa"/>
            <w:shd w:val="clear" w:color="auto" w:fill="D9D9D9" w:themeFill="background1" w:themeFillShade="D9"/>
          </w:tcPr>
          <w:p w14:paraId="1436DB4A" w14:textId="77777777" w:rsidR="007232A9" w:rsidRPr="007232A9" w:rsidRDefault="007232A9" w:rsidP="00486FC0">
            <w:pPr>
              <w:jc w:val="both"/>
              <w:rPr>
                <w:rFonts w:ascii="Sylfaen" w:hAnsi="Sylfaen"/>
                <w:lang w:val="ka-GE"/>
              </w:rPr>
            </w:pPr>
            <w:r w:rsidRPr="007232A9">
              <w:rPr>
                <w:rFonts w:ascii="Sylfaen" w:hAnsi="Sylfaen"/>
                <w:lang w:val="ka-GE"/>
              </w:rPr>
              <w:t>#</w:t>
            </w:r>
          </w:p>
        </w:tc>
        <w:tc>
          <w:tcPr>
            <w:tcW w:w="3954" w:type="dxa"/>
            <w:shd w:val="clear" w:color="auto" w:fill="D9D9D9" w:themeFill="background1" w:themeFillShade="D9"/>
          </w:tcPr>
          <w:p w14:paraId="17876EF1" w14:textId="77777777" w:rsidR="007232A9" w:rsidRPr="007232A9" w:rsidRDefault="007232A9" w:rsidP="00486FC0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>ინდიკატორი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1B7CAD9" w14:textId="77777777" w:rsidR="007232A9" w:rsidRPr="007232A9" w:rsidRDefault="007232A9" w:rsidP="00486FC0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>ინდიკატორის საწყისი მდგომარეობა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2EDC29F" w14:textId="77777777" w:rsidR="007232A9" w:rsidRPr="007232A9" w:rsidRDefault="007232A9" w:rsidP="00486FC0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>ინდიკატორის სამიზნე</w:t>
            </w:r>
          </w:p>
        </w:tc>
      </w:tr>
      <w:tr w:rsidR="007232A9" w:rsidRPr="006A78EB" w14:paraId="16DC843C" w14:textId="77777777" w:rsidTr="007232A9">
        <w:trPr>
          <w:trHeight w:val="341"/>
        </w:trPr>
        <w:tc>
          <w:tcPr>
            <w:tcW w:w="10485" w:type="dxa"/>
            <w:gridSpan w:val="4"/>
            <w:shd w:val="clear" w:color="auto" w:fill="D9D9D9" w:themeFill="background1" w:themeFillShade="D9"/>
          </w:tcPr>
          <w:p w14:paraId="393A9114" w14:textId="77777777" w:rsidR="007232A9" w:rsidRPr="007232A9" w:rsidRDefault="007232A9" w:rsidP="00486FC0">
            <w:pPr>
              <w:jc w:val="both"/>
              <w:rPr>
                <w:rFonts w:ascii="Sylfaen" w:hAnsi="Sylfaen"/>
                <w:b/>
                <w:lang w:val="ka-GE"/>
              </w:rPr>
            </w:pPr>
            <w:r w:rsidRPr="007232A9">
              <w:rPr>
                <w:rFonts w:ascii="Sylfaen" w:hAnsi="Sylfaen"/>
                <w:b/>
                <w:lang w:val="ka-GE"/>
              </w:rPr>
              <w:t xml:space="preserve">ამოცანის ინდიკატორები </w:t>
            </w:r>
          </w:p>
        </w:tc>
      </w:tr>
      <w:tr w:rsidR="007232A9" w:rsidRPr="00CF136F" w14:paraId="695D6756" w14:textId="77777777" w:rsidTr="007232A9">
        <w:trPr>
          <w:trHeight w:val="341"/>
        </w:trPr>
        <w:tc>
          <w:tcPr>
            <w:tcW w:w="861" w:type="dxa"/>
          </w:tcPr>
          <w:p w14:paraId="24C9AEB7" w14:textId="77777777" w:rsidR="007232A9" w:rsidRPr="00EF7199" w:rsidRDefault="007232A9" w:rsidP="00486FC0">
            <w:pPr>
              <w:jc w:val="both"/>
              <w:rPr>
                <w:rFonts w:ascii="Sylfaen" w:hAnsi="Sylfaen"/>
                <w:color w:val="002060"/>
                <w:sz w:val="20"/>
                <w:szCs w:val="20"/>
                <w:lang w:val="ka-GE"/>
              </w:rPr>
            </w:pPr>
            <w:r w:rsidRPr="00EF7199">
              <w:rPr>
                <w:rFonts w:ascii="Sylfaen" w:hAnsi="Sylfaen"/>
                <w:color w:val="002060"/>
                <w:sz w:val="20"/>
                <w:szCs w:val="20"/>
                <w:lang w:val="ka-GE"/>
              </w:rPr>
              <w:t xml:space="preserve">ი </w:t>
            </w:r>
            <w:r w:rsidRPr="00EF7199">
              <w:rPr>
                <w:rFonts w:ascii="Sylfaen" w:hAnsi="Sylfaen"/>
                <w:color w:val="002060"/>
                <w:sz w:val="20"/>
                <w:szCs w:val="20"/>
                <w:lang w:val="en-GB"/>
              </w:rPr>
              <w:t>1</w:t>
            </w:r>
            <w:r w:rsidRPr="00EF7199">
              <w:rPr>
                <w:rFonts w:ascii="Sylfaen" w:hAnsi="Sylfaen"/>
                <w:color w:val="002060"/>
                <w:sz w:val="20"/>
                <w:szCs w:val="20"/>
                <w:lang w:val="ka-GE"/>
              </w:rPr>
              <w:t>.1</w:t>
            </w:r>
          </w:p>
        </w:tc>
        <w:tc>
          <w:tcPr>
            <w:tcW w:w="3954" w:type="dxa"/>
          </w:tcPr>
          <w:p w14:paraId="68406FCE" w14:textId="77777777" w:rsidR="007232A9" w:rsidRPr="00EF7199" w:rsidRDefault="007232A9" w:rsidP="00486FC0">
            <w:pPr>
              <w:jc w:val="both"/>
              <w:rPr>
                <w:rFonts w:ascii="Sylfaen" w:hAnsi="Sylfaen"/>
                <w:i/>
                <w:color w:val="BFBFBF" w:themeColor="background1" w:themeShade="BF"/>
                <w:sz w:val="20"/>
                <w:szCs w:val="20"/>
                <w:lang w:val="ka-GE"/>
              </w:rPr>
            </w:pPr>
            <w:r w:rsidRPr="00EF7199">
              <w:rPr>
                <w:rFonts w:ascii="Sylfaen" w:hAnsi="Sylfaen"/>
                <w:i/>
                <w:color w:val="0070C0"/>
                <w:sz w:val="20"/>
                <w:szCs w:val="20"/>
                <w:lang w:val="ka-GE"/>
              </w:rPr>
              <w:t>აღწერეთ რით გაზომავთ ამოცანის მიღწევის ხარისხს. დანომრეთ ინდიკატორები ამოცანის ნუმერაციის მიხედვით. მაგ. ამოცანა 1-ის ინდიკატორების ნომრები იქნება: ი 1.1., ი 1.2 და ა.შ.</w:t>
            </w:r>
          </w:p>
        </w:tc>
        <w:tc>
          <w:tcPr>
            <w:tcW w:w="2977" w:type="dxa"/>
          </w:tcPr>
          <w:p w14:paraId="0B0E1D10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14:paraId="377D9F84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  <w:tr w:rsidR="007232A9" w:rsidRPr="00CF136F" w14:paraId="29663BC2" w14:textId="77777777" w:rsidTr="007232A9">
        <w:tc>
          <w:tcPr>
            <w:tcW w:w="861" w:type="dxa"/>
          </w:tcPr>
          <w:p w14:paraId="3F524D05" w14:textId="77777777" w:rsidR="007232A9" w:rsidRPr="00EF7199" w:rsidRDefault="007232A9" w:rsidP="00486FC0">
            <w:pPr>
              <w:jc w:val="both"/>
              <w:rPr>
                <w:rFonts w:ascii="Sylfaen" w:hAnsi="Sylfaen"/>
                <w:color w:val="002060"/>
                <w:sz w:val="20"/>
                <w:szCs w:val="20"/>
                <w:lang w:val="en-GB"/>
              </w:rPr>
            </w:pPr>
            <w:r w:rsidRPr="00EF7199">
              <w:rPr>
                <w:rFonts w:ascii="Sylfaen" w:hAnsi="Sylfaen"/>
                <w:color w:val="002060"/>
                <w:sz w:val="20"/>
                <w:szCs w:val="20"/>
                <w:lang w:val="ka-GE"/>
              </w:rPr>
              <w:t>ი 1.</w:t>
            </w:r>
            <w:r w:rsidRPr="00EF7199">
              <w:rPr>
                <w:rFonts w:ascii="Sylfaen" w:hAnsi="Sylfaen"/>
                <w:color w:val="002060"/>
                <w:sz w:val="20"/>
                <w:szCs w:val="20"/>
                <w:lang w:val="en-GB"/>
              </w:rPr>
              <w:t>2</w:t>
            </w:r>
          </w:p>
        </w:tc>
        <w:tc>
          <w:tcPr>
            <w:tcW w:w="3954" w:type="dxa"/>
          </w:tcPr>
          <w:p w14:paraId="53619F8B" w14:textId="77777777" w:rsidR="007232A9" w:rsidRPr="00EF7199" w:rsidRDefault="007232A9" w:rsidP="00486FC0">
            <w:pPr>
              <w:jc w:val="both"/>
              <w:rPr>
                <w:rFonts w:ascii="Sylfaen" w:hAnsi="Sylfaen"/>
                <w:color w:val="002060"/>
                <w:sz w:val="20"/>
                <w:szCs w:val="20"/>
                <w:lang w:val="ka-GE"/>
              </w:rPr>
            </w:pPr>
          </w:p>
        </w:tc>
        <w:tc>
          <w:tcPr>
            <w:tcW w:w="2977" w:type="dxa"/>
          </w:tcPr>
          <w:p w14:paraId="63327275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14:paraId="215DDFFA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  <w:tr w:rsidR="007232A9" w:rsidRPr="006A78EB" w14:paraId="31490E72" w14:textId="77777777" w:rsidTr="007232A9">
        <w:tc>
          <w:tcPr>
            <w:tcW w:w="10485" w:type="dxa"/>
            <w:gridSpan w:val="4"/>
            <w:shd w:val="clear" w:color="auto" w:fill="D9D9D9" w:themeFill="background1" w:themeFillShade="D9"/>
          </w:tcPr>
          <w:p w14:paraId="520F5552" w14:textId="77777777" w:rsidR="007232A9" w:rsidRPr="00EF7199" w:rsidRDefault="007232A9" w:rsidP="00486FC0">
            <w:pPr>
              <w:jc w:val="both"/>
              <w:rPr>
                <w:rFonts w:ascii="Sylfaen" w:hAnsi="Sylfaen"/>
                <w:b/>
                <w:sz w:val="20"/>
                <w:szCs w:val="20"/>
                <w:lang w:val="en-GB"/>
              </w:rPr>
            </w:pPr>
            <w:proofErr w:type="spellStart"/>
            <w:r w:rsidRPr="00EF7199">
              <w:rPr>
                <w:rFonts w:ascii="Sylfaen" w:hAnsi="Sylfaen"/>
                <w:b/>
                <w:sz w:val="20"/>
                <w:szCs w:val="20"/>
                <w:lang w:val="en-GB"/>
              </w:rPr>
              <w:t>აქტივობის</w:t>
            </w:r>
            <w:proofErr w:type="spellEnd"/>
            <w:r w:rsidRPr="00EF7199">
              <w:rPr>
                <w:rFonts w:ascii="Sylfaen" w:hAnsi="Sylfae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F7199">
              <w:rPr>
                <w:rFonts w:ascii="Sylfaen" w:hAnsi="Sylfaen"/>
                <w:b/>
                <w:sz w:val="20"/>
                <w:szCs w:val="20"/>
                <w:lang w:val="en-GB"/>
              </w:rPr>
              <w:t>ინდიკატორები</w:t>
            </w:r>
            <w:proofErr w:type="spellEnd"/>
          </w:p>
        </w:tc>
      </w:tr>
      <w:tr w:rsidR="007232A9" w:rsidRPr="00CF136F" w14:paraId="302096AC" w14:textId="77777777" w:rsidTr="007232A9">
        <w:tc>
          <w:tcPr>
            <w:tcW w:w="861" w:type="dxa"/>
          </w:tcPr>
          <w:p w14:paraId="5ABBF538" w14:textId="77777777" w:rsidR="007232A9" w:rsidRPr="00EF7199" w:rsidRDefault="007232A9" w:rsidP="00486FC0">
            <w:pPr>
              <w:jc w:val="both"/>
              <w:rPr>
                <w:rFonts w:ascii="Sylfaen" w:hAnsi="Sylfaen"/>
                <w:color w:val="002060"/>
                <w:sz w:val="20"/>
                <w:szCs w:val="20"/>
                <w:lang w:val="ka-GE"/>
              </w:rPr>
            </w:pPr>
            <w:r w:rsidRPr="00EF7199">
              <w:rPr>
                <w:rFonts w:ascii="Sylfaen" w:hAnsi="Sylfaen"/>
                <w:color w:val="002060"/>
                <w:sz w:val="20"/>
                <w:szCs w:val="20"/>
                <w:lang w:val="ka-GE"/>
              </w:rPr>
              <w:t>ი 1.1.1</w:t>
            </w:r>
          </w:p>
        </w:tc>
        <w:tc>
          <w:tcPr>
            <w:tcW w:w="3954" w:type="dxa"/>
          </w:tcPr>
          <w:p w14:paraId="77BB3BF5" w14:textId="77777777" w:rsidR="007232A9" w:rsidRPr="00EF7199" w:rsidRDefault="007232A9" w:rsidP="00486FC0">
            <w:pPr>
              <w:jc w:val="both"/>
              <w:rPr>
                <w:rFonts w:ascii="Sylfaen" w:hAnsi="Sylfaen"/>
                <w:color w:val="002060"/>
                <w:sz w:val="20"/>
                <w:szCs w:val="20"/>
                <w:lang w:val="ka-GE"/>
              </w:rPr>
            </w:pPr>
            <w:r w:rsidRPr="00EF7199">
              <w:rPr>
                <w:rFonts w:ascii="Sylfaen" w:hAnsi="Sylfaen"/>
                <w:i/>
                <w:color w:val="0070C0"/>
                <w:sz w:val="20"/>
                <w:szCs w:val="20"/>
                <w:lang w:val="ka-GE"/>
              </w:rPr>
              <w:t>აღწერეთ რით გაზომავთ აქტივობის რაოდენობრივ და თვისობრივ შედეგებს. დანომრეთ ინდიკატორები აქტივობის ნუმერაციის მიხედვით. მაგ. აქტივობა 1.1-ის ინდიკატორების ნომრები იქნება: ი 1.1.1, ი 1.1.2 და ა.შ.</w:t>
            </w:r>
          </w:p>
        </w:tc>
        <w:tc>
          <w:tcPr>
            <w:tcW w:w="2977" w:type="dxa"/>
          </w:tcPr>
          <w:p w14:paraId="64F8254E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14:paraId="1EBC128E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  <w:tr w:rsidR="007232A9" w:rsidRPr="00CF136F" w14:paraId="43F12FB4" w14:textId="77777777" w:rsidTr="007232A9">
        <w:tc>
          <w:tcPr>
            <w:tcW w:w="861" w:type="dxa"/>
          </w:tcPr>
          <w:p w14:paraId="6D410A17" w14:textId="77777777" w:rsidR="007232A9" w:rsidRPr="00EF7199" w:rsidRDefault="007232A9" w:rsidP="00486FC0">
            <w:pPr>
              <w:jc w:val="both"/>
              <w:rPr>
                <w:rFonts w:ascii="Sylfaen" w:hAnsi="Sylfaen"/>
                <w:color w:val="002060"/>
                <w:sz w:val="20"/>
                <w:szCs w:val="20"/>
                <w:lang w:val="ka-GE"/>
              </w:rPr>
            </w:pPr>
            <w:r w:rsidRPr="00EF7199">
              <w:rPr>
                <w:rFonts w:ascii="Sylfaen" w:hAnsi="Sylfaen"/>
                <w:color w:val="002060"/>
                <w:sz w:val="20"/>
                <w:szCs w:val="20"/>
                <w:lang w:val="ka-GE"/>
              </w:rPr>
              <w:t>ი 1.1.2</w:t>
            </w:r>
          </w:p>
        </w:tc>
        <w:tc>
          <w:tcPr>
            <w:tcW w:w="3954" w:type="dxa"/>
          </w:tcPr>
          <w:p w14:paraId="732D0ABD" w14:textId="77777777" w:rsidR="007232A9" w:rsidRPr="00EF7199" w:rsidRDefault="007232A9" w:rsidP="00486FC0">
            <w:pPr>
              <w:jc w:val="both"/>
              <w:rPr>
                <w:rFonts w:ascii="Sylfaen" w:hAnsi="Sylfaen"/>
                <w:color w:val="002060"/>
                <w:sz w:val="20"/>
                <w:szCs w:val="20"/>
                <w:lang w:val="ka-GE"/>
              </w:rPr>
            </w:pPr>
          </w:p>
        </w:tc>
        <w:tc>
          <w:tcPr>
            <w:tcW w:w="2977" w:type="dxa"/>
          </w:tcPr>
          <w:p w14:paraId="2201F491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  <w:tc>
          <w:tcPr>
            <w:tcW w:w="2693" w:type="dxa"/>
          </w:tcPr>
          <w:p w14:paraId="4010148D" w14:textId="77777777" w:rsidR="007232A9" w:rsidRPr="006A78EB" w:rsidRDefault="007232A9" w:rsidP="00486FC0">
            <w:pPr>
              <w:jc w:val="both"/>
              <w:rPr>
                <w:rFonts w:ascii="Sylfaen" w:hAnsi="Sylfaen"/>
                <w:color w:val="002060"/>
                <w:lang w:val="ka-GE"/>
              </w:rPr>
            </w:pPr>
          </w:p>
        </w:tc>
      </w:tr>
    </w:tbl>
    <w:p w14:paraId="16BFD500" w14:textId="77777777"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393BBD59" w14:textId="77777777" w:rsidR="007232A9" w:rsidRDefault="007232A9" w:rsidP="007232A9">
      <w:pPr>
        <w:spacing w:after="0"/>
        <w:rPr>
          <w:rFonts w:ascii="Sylfaen" w:hAnsi="Sylfaen"/>
          <w:b/>
          <w:lang w:val="ka-GE"/>
        </w:rPr>
      </w:pPr>
    </w:p>
    <w:p w14:paraId="43DBC41E" w14:textId="23EC264C" w:rsidR="00E710ED" w:rsidRPr="007232A9" w:rsidRDefault="003C68DF" w:rsidP="000E63C4">
      <w:pPr>
        <w:pStyle w:val="ListParagraph"/>
        <w:numPr>
          <w:ilvl w:val="0"/>
          <w:numId w:val="2"/>
        </w:numPr>
        <w:rPr>
          <w:rFonts w:ascii="Sylfaen" w:hAnsi="Sylfaen"/>
          <w:b/>
          <w:sz w:val="28"/>
          <w:szCs w:val="28"/>
          <w:lang w:val="ka-GE"/>
        </w:rPr>
      </w:pPr>
      <w:r w:rsidRPr="007232A9">
        <w:rPr>
          <w:rFonts w:ascii="Sylfaen" w:hAnsi="Sylfaen"/>
          <w:b/>
          <w:sz w:val="28"/>
          <w:szCs w:val="28"/>
          <w:lang w:val="ka-GE"/>
        </w:rPr>
        <w:t>პროექტის</w:t>
      </w:r>
      <w:r w:rsidR="00875575">
        <w:rPr>
          <w:rFonts w:ascii="Sylfaen" w:hAnsi="Sylfaen"/>
          <w:b/>
          <w:sz w:val="28"/>
          <w:szCs w:val="28"/>
          <w:lang w:val="ka-GE"/>
        </w:rPr>
        <w:t xml:space="preserve"> შედეგ(ებ)ი და</w:t>
      </w:r>
      <w:r w:rsidRPr="007232A9">
        <w:rPr>
          <w:rFonts w:ascii="Sylfaen" w:hAnsi="Sylfaen"/>
          <w:b/>
          <w:sz w:val="28"/>
          <w:szCs w:val="28"/>
          <w:lang w:val="ka-GE"/>
        </w:rPr>
        <w:t xml:space="preserve"> მდგრადობა</w:t>
      </w:r>
      <w:r w:rsidR="007232A9" w:rsidRPr="007232A9">
        <w:rPr>
          <w:rFonts w:ascii="Sylfaen" w:hAnsi="Sylfaen"/>
          <w:b/>
          <w:sz w:val="28"/>
          <w:szCs w:val="28"/>
          <w:lang w:val="ka-GE"/>
        </w:rPr>
        <w:t xml:space="preserve"> (მაქსიმუმ </w:t>
      </w:r>
      <w:r w:rsidR="00875575">
        <w:rPr>
          <w:rFonts w:ascii="Sylfaen" w:hAnsi="Sylfaen"/>
          <w:b/>
          <w:sz w:val="28"/>
          <w:szCs w:val="28"/>
          <w:lang w:val="ka-GE"/>
        </w:rPr>
        <w:t>1</w:t>
      </w:r>
      <w:r w:rsidR="007232A9" w:rsidRPr="007232A9">
        <w:rPr>
          <w:rFonts w:ascii="Sylfaen" w:hAnsi="Sylfaen"/>
          <w:b/>
          <w:sz w:val="28"/>
          <w:szCs w:val="28"/>
          <w:lang w:val="ka-GE"/>
        </w:rPr>
        <w:t xml:space="preserve"> გვერდი)</w:t>
      </w:r>
    </w:p>
    <w:p w14:paraId="66EB42F5" w14:textId="7F9A9522" w:rsidR="00875575" w:rsidRDefault="00875575" w:rsidP="007232A9">
      <w:pPr>
        <w:ind w:left="284"/>
        <w:rPr>
          <w:rFonts w:ascii="Sylfaen" w:hAnsi="Sylfaen"/>
          <w:i/>
          <w:color w:val="0070C0"/>
          <w:sz w:val="18"/>
          <w:lang w:val="ka-GE"/>
        </w:rPr>
      </w:pPr>
      <w:r>
        <w:rPr>
          <w:rFonts w:ascii="Sylfaen" w:hAnsi="Sylfaen"/>
          <w:i/>
          <w:color w:val="0070C0"/>
          <w:sz w:val="18"/>
          <w:lang w:val="ka-GE"/>
        </w:rPr>
        <w:t xml:space="preserve">აღწერეთ რა კონკრეტულ შედეგ(ებ)ს მიაღწევს პროექტი. </w:t>
      </w:r>
      <w:r w:rsidR="003C68DF" w:rsidRPr="007232A9">
        <w:rPr>
          <w:rFonts w:ascii="Sylfaen" w:hAnsi="Sylfaen"/>
          <w:i/>
          <w:color w:val="0070C0"/>
          <w:sz w:val="18"/>
          <w:lang w:val="ka-GE"/>
        </w:rPr>
        <w:t>გან</w:t>
      </w:r>
      <w:r w:rsidR="00FB236C" w:rsidRPr="007232A9">
        <w:rPr>
          <w:rFonts w:ascii="Sylfaen" w:hAnsi="Sylfaen"/>
          <w:i/>
          <w:color w:val="0070C0"/>
          <w:sz w:val="18"/>
          <w:lang w:val="ka-GE"/>
        </w:rPr>
        <w:t>მ</w:t>
      </w:r>
      <w:r w:rsidR="003C68DF" w:rsidRPr="007232A9">
        <w:rPr>
          <w:rFonts w:ascii="Sylfaen" w:hAnsi="Sylfaen"/>
          <w:i/>
          <w:color w:val="0070C0"/>
          <w:sz w:val="18"/>
          <w:lang w:val="ka-GE"/>
        </w:rPr>
        <w:t>არტე</w:t>
      </w:r>
      <w:r w:rsidR="00041027" w:rsidRPr="007232A9">
        <w:rPr>
          <w:rFonts w:ascii="Sylfaen" w:hAnsi="Sylfaen"/>
          <w:i/>
          <w:color w:val="0070C0"/>
          <w:sz w:val="18"/>
          <w:lang w:val="ka-GE"/>
        </w:rPr>
        <w:t>თ</w:t>
      </w:r>
      <w:r w:rsidR="003C68DF" w:rsidRPr="007232A9">
        <w:rPr>
          <w:rFonts w:ascii="Sylfaen" w:hAnsi="Sylfaen"/>
          <w:i/>
          <w:color w:val="0070C0"/>
          <w:sz w:val="18"/>
          <w:lang w:val="ka-GE"/>
        </w:rPr>
        <w:t xml:space="preserve">, თუ </w:t>
      </w:r>
      <w:r>
        <w:rPr>
          <w:rFonts w:ascii="Sylfaen" w:hAnsi="Sylfaen"/>
          <w:i/>
          <w:color w:val="0070C0"/>
          <w:sz w:val="18"/>
          <w:lang w:val="ka-GE"/>
        </w:rPr>
        <w:t xml:space="preserve">როგორ იქნება უზრუნველყოფილი პროექტის ფარგლებში მიღწეული შედეგების მდგრადობა. </w:t>
      </w:r>
    </w:p>
    <w:p w14:paraId="45515125" w14:textId="77777777" w:rsidR="007232A9" w:rsidRDefault="007232A9">
      <w:pPr>
        <w:spacing w:after="0"/>
        <w:jc w:val="both"/>
        <w:rPr>
          <w:rFonts w:ascii="Sylfaen" w:hAnsi="Sylfaen"/>
          <w:lang w:val="ka-GE"/>
        </w:rPr>
      </w:pPr>
    </w:p>
    <w:p w14:paraId="05138F55" w14:textId="77777777" w:rsidR="000E63C4" w:rsidRDefault="000E63C4">
      <w:pPr>
        <w:spacing w:after="0"/>
        <w:jc w:val="both"/>
        <w:rPr>
          <w:rFonts w:ascii="Sylfaen" w:hAnsi="Sylfaen"/>
          <w:lang w:val="ka-GE"/>
        </w:rPr>
      </w:pPr>
    </w:p>
    <w:p w14:paraId="5BA2D07B" w14:textId="77777777" w:rsidR="00DA22F8" w:rsidRPr="007232A9" w:rsidRDefault="00DA22F8" w:rsidP="000E63C4">
      <w:pPr>
        <w:pStyle w:val="ListParagraph"/>
        <w:numPr>
          <w:ilvl w:val="0"/>
          <w:numId w:val="2"/>
        </w:numPr>
        <w:spacing w:after="0"/>
        <w:ind w:left="284" w:firstLine="0"/>
        <w:rPr>
          <w:rFonts w:ascii="Sylfaen" w:hAnsi="Sylfaen"/>
          <w:b/>
          <w:sz w:val="24"/>
          <w:lang w:val="ka-GE"/>
        </w:rPr>
      </w:pPr>
      <w:r w:rsidRPr="007232A9">
        <w:rPr>
          <w:rFonts w:ascii="Sylfaen" w:hAnsi="Sylfaen"/>
          <w:b/>
          <w:sz w:val="28"/>
          <w:szCs w:val="24"/>
          <w:lang w:val="ka-GE"/>
        </w:rPr>
        <w:t>რისკები</w:t>
      </w:r>
    </w:p>
    <w:p w14:paraId="1024E8EF" w14:textId="77777777" w:rsidR="00041027" w:rsidRPr="007232A9" w:rsidRDefault="00041027" w:rsidP="007232A9">
      <w:pPr>
        <w:spacing w:after="0" w:line="240" w:lineRule="auto"/>
        <w:ind w:left="284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აღწერეთ პროექტის რისკები. რა ფაქტორებმა შეიძლება </w:t>
      </w:r>
      <w:r w:rsidR="003D0C7F" w:rsidRPr="007232A9">
        <w:rPr>
          <w:rFonts w:ascii="Sylfaen" w:hAnsi="Sylfaen"/>
          <w:i/>
          <w:color w:val="0070C0"/>
          <w:sz w:val="18"/>
          <w:szCs w:val="18"/>
          <w:lang w:val="ka-GE"/>
        </w:rPr>
        <w:t>შეუშალოს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ხელი პროექტის საქმიანობების განხორციელება</w:t>
      </w:r>
      <w:r w:rsidR="003D0C7F" w:rsidRPr="007232A9">
        <w:rPr>
          <w:rFonts w:ascii="Sylfaen" w:hAnsi="Sylfaen"/>
          <w:i/>
          <w:color w:val="0070C0"/>
          <w:sz w:val="18"/>
          <w:szCs w:val="18"/>
          <w:lang w:val="ka-GE"/>
        </w:rPr>
        <w:t>ს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. გაქვთ თუ არა რაიმე სტრატეგია ამ რისკების ნეგატიური შედეგების </w:t>
      </w:r>
      <w:r w:rsidR="001D1426" w:rsidRPr="007232A9">
        <w:rPr>
          <w:rFonts w:ascii="Sylfaen" w:hAnsi="Sylfaen"/>
          <w:i/>
          <w:color w:val="0070C0"/>
          <w:sz w:val="18"/>
          <w:szCs w:val="18"/>
          <w:lang w:val="ka-GE"/>
        </w:rPr>
        <w:t>შემცირებისთვის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.</w:t>
      </w:r>
    </w:p>
    <w:p w14:paraId="7308E207" w14:textId="77777777" w:rsidR="002A25EE" w:rsidRPr="00F970EF" w:rsidRDefault="002A25EE">
      <w:pPr>
        <w:spacing w:after="0"/>
        <w:jc w:val="both"/>
        <w:rPr>
          <w:rFonts w:ascii="Sylfaen" w:hAnsi="Sylfaen"/>
          <w:i/>
          <w:sz w:val="18"/>
          <w:szCs w:val="18"/>
          <w:lang w:val="ka-GE"/>
        </w:rPr>
      </w:pPr>
    </w:p>
    <w:tbl>
      <w:tblPr>
        <w:tblStyle w:val="TableGrid"/>
        <w:tblW w:w="9209" w:type="dxa"/>
        <w:tblInd w:w="392" w:type="dxa"/>
        <w:tblLook w:val="04A0" w:firstRow="1" w:lastRow="0" w:firstColumn="1" w:lastColumn="0" w:noHBand="0" w:noVBand="1"/>
      </w:tblPr>
      <w:tblGrid>
        <w:gridCol w:w="4408"/>
        <w:gridCol w:w="4801"/>
      </w:tblGrid>
      <w:tr w:rsidR="00F970EF" w14:paraId="30DF3BE8" w14:textId="77777777" w:rsidTr="007232A9">
        <w:trPr>
          <w:trHeight w:val="372"/>
        </w:trPr>
        <w:tc>
          <w:tcPr>
            <w:tcW w:w="4408" w:type="dxa"/>
            <w:shd w:val="clear" w:color="auto" w:fill="D9D9D9" w:themeFill="background1" w:themeFillShade="D9"/>
            <w:vAlign w:val="center"/>
          </w:tcPr>
          <w:p w14:paraId="36D41224" w14:textId="77777777" w:rsidR="00F970EF" w:rsidRPr="00F970EF" w:rsidRDefault="00F970EF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F970EF">
              <w:rPr>
                <w:rFonts w:ascii="Sylfaen" w:hAnsi="Sylfaen"/>
                <w:b/>
                <w:lang w:val="ka-GE"/>
              </w:rPr>
              <w:t>რისკი</w:t>
            </w:r>
          </w:p>
        </w:tc>
        <w:tc>
          <w:tcPr>
            <w:tcW w:w="4801" w:type="dxa"/>
            <w:shd w:val="clear" w:color="auto" w:fill="D9D9D9" w:themeFill="background1" w:themeFillShade="D9"/>
            <w:vAlign w:val="center"/>
          </w:tcPr>
          <w:p w14:paraId="00C8C2A1" w14:textId="77777777" w:rsidR="00F970EF" w:rsidRPr="00F970EF" w:rsidRDefault="00F970EF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F970EF">
              <w:rPr>
                <w:rFonts w:ascii="Sylfaen" w:hAnsi="Sylfaen"/>
                <w:b/>
                <w:lang w:val="ka-GE"/>
              </w:rPr>
              <w:t>შემცირება/დაძლევ</w:t>
            </w:r>
            <w:r w:rsidR="00041027">
              <w:rPr>
                <w:rFonts w:ascii="Sylfaen" w:hAnsi="Sylfaen"/>
                <w:b/>
                <w:lang w:val="ka-GE"/>
              </w:rPr>
              <w:t>ის სტრატეგია</w:t>
            </w:r>
          </w:p>
        </w:tc>
      </w:tr>
      <w:tr w:rsidR="00F970EF" w14:paraId="7CE974BD" w14:textId="77777777" w:rsidTr="00503FA5">
        <w:trPr>
          <w:trHeight w:val="372"/>
        </w:trPr>
        <w:tc>
          <w:tcPr>
            <w:tcW w:w="4408" w:type="dxa"/>
            <w:vAlign w:val="center"/>
          </w:tcPr>
          <w:p w14:paraId="7F0A0D91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14:paraId="3FB77AA9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14:paraId="12E17B21" w14:textId="77777777" w:rsidTr="00503FA5">
        <w:trPr>
          <w:trHeight w:val="372"/>
        </w:trPr>
        <w:tc>
          <w:tcPr>
            <w:tcW w:w="4408" w:type="dxa"/>
            <w:vAlign w:val="center"/>
          </w:tcPr>
          <w:p w14:paraId="23308494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14:paraId="175AD671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14:paraId="3E15CE38" w14:textId="77777777" w:rsidTr="00503FA5">
        <w:trPr>
          <w:trHeight w:val="372"/>
        </w:trPr>
        <w:tc>
          <w:tcPr>
            <w:tcW w:w="4408" w:type="dxa"/>
            <w:vAlign w:val="center"/>
          </w:tcPr>
          <w:p w14:paraId="6F3D5ECD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14:paraId="206AD90F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14:paraId="0A2C9C44" w14:textId="77777777" w:rsidTr="00503FA5">
        <w:trPr>
          <w:trHeight w:val="372"/>
        </w:trPr>
        <w:tc>
          <w:tcPr>
            <w:tcW w:w="4408" w:type="dxa"/>
            <w:vAlign w:val="center"/>
          </w:tcPr>
          <w:p w14:paraId="659515E7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14:paraId="23763DC6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F970EF" w14:paraId="0B542B85" w14:textId="77777777" w:rsidTr="00503FA5">
        <w:trPr>
          <w:trHeight w:val="391"/>
        </w:trPr>
        <w:tc>
          <w:tcPr>
            <w:tcW w:w="4408" w:type="dxa"/>
            <w:vAlign w:val="center"/>
          </w:tcPr>
          <w:p w14:paraId="6C738D2E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1" w:type="dxa"/>
            <w:vAlign w:val="center"/>
          </w:tcPr>
          <w:p w14:paraId="27FC0B8F" w14:textId="77777777" w:rsidR="00F970EF" w:rsidRDefault="00F970EF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</w:tbl>
    <w:p w14:paraId="37163421" w14:textId="77777777" w:rsidR="003A3E13" w:rsidRPr="007232A9" w:rsidRDefault="003A3E13" w:rsidP="00503FA5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14:paraId="69DAB346" w14:textId="77777777" w:rsidR="00DA5396" w:rsidRPr="00EF7199" w:rsidRDefault="00DA5396" w:rsidP="00EF7199">
      <w:pPr>
        <w:spacing w:after="0"/>
        <w:jc w:val="both"/>
        <w:rPr>
          <w:rFonts w:ascii="Sylfaen" w:hAnsi="Sylfaen"/>
          <w:lang w:val="ka-GE"/>
        </w:rPr>
      </w:pPr>
    </w:p>
    <w:p w14:paraId="061C63BE" w14:textId="77777777" w:rsidR="005D1BF2" w:rsidRPr="00EF7199" w:rsidRDefault="005D1BF2" w:rsidP="00EF7199">
      <w:pPr>
        <w:spacing w:after="0"/>
        <w:jc w:val="both"/>
        <w:rPr>
          <w:rFonts w:ascii="Sylfaen" w:hAnsi="Sylfaen"/>
          <w:lang w:val="ka-GE"/>
        </w:rPr>
      </w:pPr>
    </w:p>
    <w:p w14:paraId="0A2B254D" w14:textId="77777777" w:rsidR="005D1C07" w:rsidRPr="005D1C07" w:rsidRDefault="005D1C07" w:rsidP="000E63C4">
      <w:pPr>
        <w:pStyle w:val="ListParagraph"/>
        <w:numPr>
          <w:ilvl w:val="0"/>
          <w:numId w:val="2"/>
        </w:numPr>
        <w:spacing w:after="0"/>
        <w:rPr>
          <w:rFonts w:ascii="Sylfaen" w:hAnsi="Sylfaen"/>
          <w:b/>
          <w:lang w:val="ka-GE"/>
        </w:rPr>
      </w:pPr>
      <w:r w:rsidRPr="007232A9">
        <w:rPr>
          <w:rFonts w:ascii="Sylfaen" w:hAnsi="Sylfaen"/>
          <w:b/>
          <w:sz w:val="28"/>
          <w:szCs w:val="24"/>
          <w:lang w:val="ka-GE"/>
        </w:rPr>
        <w:t>პარტნიორ</w:t>
      </w:r>
      <w:r w:rsidR="002A25EE" w:rsidRPr="007232A9">
        <w:rPr>
          <w:rFonts w:ascii="Sylfaen" w:hAnsi="Sylfaen"/>
          <w:b/>
          <w:sz w:val="28"/>
          <w:szCs w:val="24"/>
          <w:lang w:val="ka-GE"/>
        </w:rPr>
        <w:t>(ებ)</w:t>
      </w:r>
      <w:r w:rsidRPr="007232A9">
        <w:rPr>
          <w:rFonts w:ascii="Sylfaen" w:hAnsi="Sylfaen"/>
          <w:b/>
          <w:sz w:val="28"/>
          <w:szCs w:val="24"/>
          <w:lang w:val="ka-GE"/>
        </w:rPr>
        <w:t>ი</w:t>
      </w:r>
    </w:p>
    <w:p w14:paraId="3442B412" w14:textId="77777777" w:rsidR="005D1C07" w:rsidRPr="007232A9" w:rsidRDefault="005D1C07" w:rsidP="007232A9">
      <w:pPr>
        <w:spacing w:after="0"/>
        <w:ind w:left="360"/>
        <w:jc w:val="both"/>
        <w:rPr>
          <w:rFonts w:ascii="Sylfaen" w:hAnsi="Sylfaen"/>
          <w:i/>
          <w:color w:val="808080" w:themeColor="background1" w:themeShade="8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აღნიშნული პუნქტი ივსება მხოლოდ იმ შემთხვევაში, თუ განმცხადებელს </w:t>
      </w:r>
      <w:r w:rsidR="002A25EE"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ჰყავს 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პარტნიორ</w:t>
      </w:r>
      <w:r w:rsidR="002A25EE" w:rsidRPr="007232A9">
        <w:rPr>
          <w:rFonts w:ascii="Sylfaen" w:hAnsi="Sylfaen"/>
          <w:i/>
          <w:color w:val="0070C0"/>
          <w:sz w:val="18"/>
          <w:szCs w:val="18"/>
          <w:lang w:val="ka-GE"/>
        </w:rPr>
        <w:t>(ებ)</w:t>
      </w:r>
      <w:r w:rsidR="00C57B13" w:rsidRPr="007232A9">
        <w:rPr>
          <w:rFonts w:ascii="Sylfaen" w:hAnsi="Sylfaen"/>
          <w:i/>
          <w:color w:val="0070C0"/>
          <w:sz w:val="18"/>
          <w:szCs w:val="18"/>
          <w:lang w:val="ka-GE"/>
        </w:rPr>
        <w:t>ი.</w:t>
      </w:r>
    </w:p>
    <w:p w14:paraId="7E02D9BF" w14:textId="77777777" w:rsidR="002A25EE" w:rsidRPr="005D1C07" w:rsidRDefault="002A25EE">
      <w:pPr>
        <w:spacing w:after="0"/>
        <w:jc w:val="both"/>
        <w:rPr>
          <w:rFonts w:ascii="Sylfaen" w:hAnsi="Sylfaen"/>
          <w:i/>
          <w:sz w:val="18"/>
          <w:szCs w:val="18"/>
          <w:lang w:val="ka-GE"/>
        </w:rPr>
      </w:pPr>
    </w:p>
    <w:tbl>
      <w:tblPr>
        <w:tblStyle w:val="TableGrid"/>
        <w:tblW w:w="9225" w:type="dxa"/>
        <w:tblInd w:w="392" w:type="dxa"/>
        <w:tblLook w:val="04A0" w:firstRow="1" w:lastRow="0" w:firstColumn="1" w:lastColumn="0" w:noHBand="0" w:noVBand="1"/>
      </w:tblPr>
      <w:tblGrid>
        <w:gridCol w:w="4416"/>
        <w:gridCol w:w="4809"/>
      </w:tblGrid>
      <w:tr w:rsidR="005D1C07" w14:paraId="5FF41842" w14:textId="77777777" w:rsidTr="007232A9">
        <w:trPr>
          <w:trHeight w:val="498"/>
        </w:trPr>
        <w:tc>
          <w:tcPr>
            <w:tcW w:w="4416" w:type="dxa"/>
            <w:shd w:val="clear" w:color="auto" w:fill="D9D9D9" w:themeFill="background1" w:themeFillShade="D9"/>
            <w:vAlign w:val="center"/>
          </w:tcPr>
          <w:p w14:paraId="4E6871F7" w14:textId="77777777" w:rsidR="005D1C07" w:rsidRPr="005D1C07" w:rsidRDefault="005D1C07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5D1C07">
              <w:rPr>
                <w:rFonts w:ascii="Sylfaen" w:hAnsi="Sylfaen"/>
                <w:b/>
                <w:lang w:val="ka-GE"/>
              </w:rPr>
              <w:t>პარტნიორი</w:t>
            </w:r>
          </w:p>
        </w:tc>
        <w:tc>
          <w:tcPr>
            <w:tcW w:w="4809" w:type="dxa"/>
            <w:shd w:val="clear" w:color="auto" w:fill="D9D9D9" w:themeFill="background1" w:themeFillShade="D9"/>
            <w:vAlign w:val="center"/>
          </w:tcPr>
          <w:p w14:paraId="17E8FB0E" w14:textId="77777777" w:rsidR="005D1C07" w:rsidRPr="005D1C07" w:rsidRDefault="005D1C07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5D1C07">
              <w:rPr>
                <w:rFonts w:ascii="Sylfaen" w:hAnsi="Sylfaen"/>
                <w:b/>
                <w:lang w:val="ka-GE"/>
              </w:rPr>
              <w:t>პარტნიორის როლი</w:t>
            </w:r>
          </w:p>
        </w:tc>
      </w:tr>
      <w:tr w:rsidR="005D1C07" w14:paraId="5955A312" w14:textId="77777777" w:rsidTr="00503FA5">
        <w:trPr>
          <w:trHeight w:val="498"/>
        </w:trPr>
        <w:tc>
          <w:tcPr>
            <w:tcW w:w="4416" w:type="dxa"/>
            <w:vAlign w:val="center"/>
          </w:tcPr>
          <w:p w14:paraId="32538374" w14:textId="77777777"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9" w:type="dxa"/>
            <w:vAlign w:val="center"/>
          </w:tcPr>
          <w:p w14:paraId="48E6CD0F" w14:textId="77777777"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5D1C07" w14:paraId="5CE71477" w14:textId="77777777" w:rsidTr="00503FA5">
        <w:trPr>
          <w:trHeight w:val="498"/>
        </w:trPr>
        <w:tc>
          <w:tcPr>
            <w:tcW w:w="4416" w:type="dxa"/>
            <w:vAlign w:val="center"/>
          </w:tcPr>
          <w:p w14:paraId="455DD596" w14:textId="77777777"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9" w:type="dxa"/>
            <w:vAlign w:val="center"/>
          </w:tcPr>
          <w:p w14:paraId="3BD7B27C" w14:textId="77777777"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5D1C07" w14:paraId="16A49413" w14:textId="77777777" w:rsidTr="00503FA5">
        <w:trPr>
          <w:trHeight w:val="498"/>
        </w:trPr>
        <w:tc>
          <w:tcPr>
            <w:tcW w:w="4416" w:type="dxa"/>
            <w:vAlign w:val="center"/>
          </w:tcPr>
          <w:p w14:paraId="2808F5C5" w14:textId="77777777"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4809" w:type="dxa"/>
            <w:vAlign w:val="center"/>
          </w:tcPr>
          <w:p w14:paraId="7AC9468D" w14:textId="77777777" w:rsidR="005D1C07" w:rsidRDefault="005D1C07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</w:tbl>
    <w:p w14:paraId="650A0730" w14:textId="0D335B4B" w:rsidR="005D1BF2" w:rsidRDefault="003A3E13">
      <w:pPr>
        <w:spacing w:after="0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14:paraId="59A6D78E" w14:textId="77777777" w:rsidR="000E63C4" w:rsidRDefault="000E63C4">
      <w:pPr>
        <w:spacing w:after="0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</w:p>
    <w:p w14:paraId="02762403" w14:textId="77777777" w:rsidR="000E63C4" w:rsidRDefault="000E63C4">
      <w:pPr>
        <w:spacing w:after="0"/>
        <w:jc w:val="both"/>
        <w:rPr>
          <w:rFonts w:ascii="Sylfaen" w:hAnsi="Sylfaen"/>
          <w:lang w:val="ka-GE"/>
        </w:rPr>
      </w:pPr>
    </w:p>
    <w:p w14:paraId="4CC2BAD7" w14:textId="77777777" w:rsidR="00A57092" w:rsidRPr="007232A9" w:rsidRDefault="003D6E1D" w:rsidP="000E63C4">
      <w:pPr>
        <w:pStyle w:val="ListParagraph"/>
        <w:numPr>
          <w:ilvl w:val="0"/>
          <w:numId w:val="2"/>
        </w:numPr>
        <w:spacing w:after="0"/>
        <w:ind w:left="284" w:firstLine="0"/>
        <w:rPr>
          <w:rFonts w:ascii="Sylfaen" w:hAnsi="Sylfaen"/>
          <w:b/>
          <w:sz w:val="24"/>
          <w:lang w:val="ka-GE"/>
        </w:rPr>
      </w:pPr>
      <w:r w:rsidRPr="007232A9">
        <w:rPr>
          <w:rFonts w:ascii="Sylfaen" w:hAnsi="Sylfaen"/>
          <w:b/>
          <w:sz w:val="28"/>
          <w:szCs w:val="24"/>
          <w:lang w:val="ka-GE"/>
        </w:rPr>
        <w:t>პროექტის განმახორციელებელი გუნდი</w:t>
      </w:r>
      <w:r w:rsidR="00D809DD" w:rsidRPr="007232A9">
        <w:rPr>
          <w:rFonts w:ascii="Sylfaen" w:hAnsi="Sylfaen"/>
          <w:b/>
          <w:sz w:val="28"/>
          <w:szCs w:val="24"/>
          <w:lang w:val="ka-GE"/>
        </w:rPr>
        <w:t>.</w:t>
      </w:r>
    </w:p>
    <w:p w14:paraId="6586B45A" w14:textId="77777777" w:rsidR="002A25EE" w:rsidRPr="007232A9" w:rsidRDefault="00A57092" w:rsidP="007232A9">
      <w:pPr>
        <w:spacing w:after="0"/>
        <w:ind w:left="284"/>
        <w:jc w:val="both"/>
        <w:rPr>
          <w:rFonts w:ascii="Sylfaen" w:hAnsi="Sylfaen"/>
          <w:i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პროექტის </w:t>
      </w:r>
      <w:r w:rsidR="00E5212F" w:rsidRPr="007232A9">
        <w:rPr>
          <w:rFonts w:ascii="Sylfaen" w:hAnsi="Sylfaen"/>
          <w:i/>
          <w:color w:val="0070C0"/>
          <w:sz w:val="18"/>
          <w:szCs w:val="18"/>
          <w:lang w:val="ka-GE"/>
        </w:rPr>
        <w:t>განხორციელებაში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</w:t>
      </w:r>
      <w:r w:rsidR="003D6E1D" w:rsidRPr="007232A9">
        <w:rPr>
          <w:rFonts w:ascii="Sylfaen" w:hAnsi="Sylfaen"/>
          <w:i/>
          <w:color w:val="0070C0"/>
          <w:sz w:val="18"/>
          <w:szCs w:val="18"/>
          <w:lang w:val="ka-GE"/>
        </w:rPr>
        <w:t>ჩართულ პირთა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რაოდენობა და მათი როლი </w:t>
      </w:r>
      <w:r w:rsidR="000443EF" w:rsidRPr="007232A9">
        <w:rPr>
          <w:rFonts w:ascii="Sylfaen" w:hAnsi="Sylfaen"/>
          <w:i/>
          <w:color w:val="0070C0"/>
          <w:sz w:val="18"/>
          <w:szCs w:val="18"/>
          <w:lang w:val="ka-GE"/>
        </w:rPr>
        <w:t>პროექტის განხორციელებაში</w:t>
      </w:r>
    </w:p>
    <w:tbl>
      <w:tblPr>
        <w:tblStyle w:val="TableGrid"/>
        <w:tblW w:w="9195" w:type="dxa"/>
        <w:tblInd w:w="392" w:type="dxa"/>
        <w:tblLook w:val="04A0" w:firstRow="1" w:lastRow="0" w:firstColumn="1" w:lastColumn="0" w:noHBand="0" w:noVBand="1"/>
      </w:tblPr>
      <w:tblGrid>
        <w:gridCol w:w="425"/>
        <w:gridCol w:w="3544"/>
        <w:gridCol w:w="1068"/>
        <w:gridCol w:w="4158"/>
      </w:tblGrid>
      <w:tr w:rsidR="00A1350D" w14:paraId="0B5EB08F" w14:textId="77777777" w:rsidTr="007232A9">
        <w:trPr>
          <w:trHeight w:val="42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7BC1D043" w14:textId="77777777" w:rsidR="00A1350D" w:rsidRPr="00A1350D" w:rsidRDefault="00A1350D" w:rsidP="009D7D92">
            <w:pPr>
              <w:spacing w:line="276" w:lineRule="auto"/>
              <w:jc w:val="center"/>
              <w:rPr>
                <w:rFonts w:ascii="Sylfaen" w:hAnsi="Sylfaen"/>
                <w:b/>
              </w:rPr>
            </w:pPr>
            <w:r w:rsidRPr="00A1350D">
              <w:rPr>
                <w:rFonts w:ascii="Sylfaen" w:hAnsi="Sylfaen"/>
                <w:b/>
              </w:rPr>
              <w:t>№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555F85F0" w14:textId="77777777" w:rsidR="00A1350D" w:rsidRPr="00A1350D" w:rsidRDefault="002A25EE" w:rsidP="003D6E1D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 xml:space="preserve">თანამდებობა </w:t>
            </w:r>
          </w:p>
        </w:tc>
        <w:tc>
          <w:tcPr>
            <w:tcW w:w="1068" w:type="dxa"/>
            <w:shd w:val="clear" w:color="auto" w:fill="D9D9D9" w:themeFill="background1" w:themeFillShade="D9"/>
            <w:vAlign w:val="center"/>
          </w:tcPr>
          <w:p w14:paraId="4CA21BBB" w14:textId="77777777" w:rsidR="00A1350D" w:rsidRPr="00A1350D" w:rsidRDefault="00A1350D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 w:rsidRPr="00A1350D">
              <w:rPr>
                <w:rFonts w:ascii="Sylfaen" w:hAnsi="Sylfaen"/>
                <w:b/>
                <w:lang w:val="ka-GE"/>
              </w:rPr>
              <w:t>სქესი</w:t>
            </w:r>
          </w:p>
        </w:tc>
        <w:tc>
          <w:tcPr>
            <w:tcW w:w="4158" w:type="dxa"/>
            <w:shd w:val="clear" w:color="auto" w:fill="D9D9D9" w:themeFill="background1" w:themeFillShade="D9"/>
            <w:vAlign w:val="center"/>
          </w:tcPr>
          <w:p w14:paraId="020EC315" w14:textId="77777777" w:rsidR="00A1350D" w:rsidRPr="00A1350D" w:rsidRDefault="002A25EE" w:rsidP="009D7D92">
            <w:pPr>
              <w:spacing w:line="276" w:lineRule="auto"/>
              <w:jc w:val="center"/>
              <w:rPr>
                <w:rFonts w:ascii="Sylfaen" w:hAnsi="Sylfaen"/>
                <w:b/>
                <w:lang w:val="ka-GE"/>
              </w:rPr>
            </w:pPr>
            <w:r>
              <w:rPr>
                <w:rFonts w:ascii="Sylfaen" w:hAnsi="Sylfaen"/>
                <w:b/>
                <w:lang w:val="ka-GE"/>
              </w:rPr>
              <w:t xml:space="preserve">თანამდებობის / როლის </w:t>
            </w:r>
            <w:r w:rsidR="00A1350D" w:rsidRPr="00A1350D">
              <w:rPr>
                <w:rFonts w:ascii="Sylfaen" w:hAnsi="Sylfaen"/>
                <w:b/>
                <w:lang w:val="ka-GE"/>
              </w:rPr>
              <w:t>განმარტება</w:t>
            </w:r>
          </w:p>
        </w:tc>
      </w:tr>
      <w:tr w:rsidR="00A1350D" w14:paraId="27D89FF5" w14:textId="77777777" w:rsidTr="00503FA5">
        <w:trPr>
          <w:trHeight w:val="420"/>
        </w:trPr>
        <w:tc>
          <w:tcPr>
            <w:tcW w:w="425" w:type="dxa"/>
            <w:vAlign w:val="center"/>
          </w:tcPr>
          <w:p w14:paraId="4AA80CB5" w14:textId="77777777"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3544" w:type="dxa"/>
            <w:vAlign w:val="center"/>
          </w:tcPr>
          <w:p w14:paraId="2BFC536A" w14:textId="77777777"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1068" w:type="dxa"/>
            <w:vAlign w:val="center"/>
          </w:tcPr>
          <w:p w14:paraId="0A18C1A2" w14:textId="77777777"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4158" w:type="dxa"/>
            <w:vAlign w:val="center"/>
          </w:tcPr>
          <w:p w14:paraId="72C91933" w14:textId="77777777"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A1350D" w14:paraId="5EB62AAD" w14:textId="77777777" w:rsidTr="00503FA5">
        <w:trPr>
          <w:trHeight w:val="420"/>
        </w:trPr>
        <w:tc>
          <w:tcPr>
            <w:tcW w:w="425" w:type="dxa"/>
            <w:vAlign w:val="center"/>
          </w:tcPr>
          <w:p w14:paraId="3C7D392B" w14:textId="77777777"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3544" w:type="dxa"/>
            <w:vAlign w:val="center"/>
          </w:tcPr>
          <w:p w14:paraId="2B07052F" w14:textId="77777777"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1068" w:type="dxa"/>
            <w:vAlign w:val="center"/>
          </w:tcPr>
          <w:p w14:paraId="475E9864" w14:textId="77777777"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4158" w:type="dxa"/>
            <w:vAlign w:val="center"/>
          </w:tcPr>
          <w:p w14:paraId="130916A3" w14:textId="77777777"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  <w:tr w:rsidR="00A1350D" w14:paraId="57B82BE6" w14:textId="77777777" w:rsidTr="00503FA5">
        <w:trPr>
          <w:trHeight w:val="420"/>
        </w:trPr>
        <w:tc>
          <w:tcPr>
            <w:tcW w:w="425" w:type="dxa"/>
            <w:vAlign w:val="center"/>
          </w:tcPr>
          <w:p w14:paraId="0D902949" w14:textId="77777777"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3544" w:type="dxa"/>
            <w:vAlign w:val="center"/>
          </w:tcPr>
          <w:p w14:paraId="6E8C815A" w14:textId="77777777"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  <w:tc>
          <w:tcPr>
            <w:tcW w:w="1068" w:type="dxa"/>
            <w:vAlign w:val="center"/>
          </w:tcPr>
          <w:p w14:paraId="1F4B3D81" w14:textId="77777777" w:rsidR="00A1350D" w:rsidRDefault="00A1350D" w:rsidP="009D7D92">
            <w:pPr>
              <w:spacing w:line="276" w:lineRule="auto"/>
              <w:jc w:val="center"/>
              <w:rPr>
                <w:rFonts w:ascii="Sylfaen" w:hAnsi="Sylfaen"/>
                <w:lang w:val="ka-GE"/>
              </w:rPr>
            </w:pPr>
          </w:p>
        </w:tc>
        <w:tc>
          <w:tcPr>
            <w:tcW w:w="4158" w:type="dxa"/>
            <w:vAlign w:val="center"/>
          </w:tcPr>
          <w:p w14:paraId="24832F3E" w14:textId="77777777" w:rsidR="00A1350D" w:rsidRDefault="00A1350D" w:rsidP="009D7D92">
            <w:pPr>
              <w:spacing w:line="276" w:lineRule="auto"/>
              <w:rPr>
                <w:rFonts w:ascii="Sylfaen" w:hAnsi="Sylfaen"/>
                <w:lang w:val="ka-GE"/>
              </w:rPr>
            </w:pPr>
          </w:p>
        </w:tc>
      </w:tr>
    </w:tbl>
    <w:p w14:paraId="4F78F03E" w14:textId="77777777" w:rsidR="003D6E1D" w:rsidRPr="007232A9" w:rsidRDefault="003D6E1D" w:rsidP="003D6E1D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14:paraId="6DA5649F" w14:textId="77777777" w:rsidR="00E5212F" w:rsidRDefault="003D6E1D" w:rsidP="007232A9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გთხოვთ განაცხადს თან დაურთოთ პროექტის </w:t>
      </w:r>
      <w:r w:rsidR="00E5212F" w:rsidRPr="007232A9">
        <w:rPr>
          <w:rFonts w:ascii="Sylfaen" w:hAnsi="Sylfaen"/>
          <w:i/>
          <w:color w:val="0070C0"/>
          <w:sz w:val="18"/>
          <w:szCs w:val="18"/>
          <w:lang w:val="ka-GE"/>
        </w:rPr>
        <w:t>განხორციელებაში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ჩართულ პირთა რეზიუმე (</w:t>
      </w:r>
      <w:r w:rsidRPr="007232A9">
        <w:rPr>
          <w:rFonts w:ascii="Sylfaen" w:hAnsi="Sylfaen"/>
          <w:i/>
          <w:color w:val="0070C0"/>
          <w:sz w:val="18"/>
          <w:szCs w:val="18"/>
          <w:lang w:val="en-US"/>
        </w:rPr>
        <w:t>CV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). </w:t>
      </w:r>
    </w:p>
    <w:p w14:paraId="18D34EB9" w14:textId="77777777" w:rsidR="00875575" w:rsidRDefault="00875575" w:rsidP="007232A9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</w:p>
    <w:p w14:paraId="67AF89A8" w14:textId="77777777" w:rsidR="000E63C4" w:rsidRPr="007232A9" w:rsidRDefault="000E63C4" w:rsidP="007232A9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</w:p>
    <w:p w14:paraId="7D120964" w14:textId="77777777" w:rsidR="00C85395" w:rsidRPr="007232A9" w:rsidRDefault="007232A9" w:rsidP="000E63C4">
      <w:pPr>
        <w:pStyle w:val="ListParagraph"/>
        <w:numPr>
          <w:ilvl w:val="0"/>
          <w:numId w:val="2"/>
        </w:numPr>
        <w:spacing w:after="0"/>
        <w:jc w:val="both"/>
        <w:rPr>
          <w:rFonts w:ascii="Sylfaen" w:hAnsi="Sylfaen"/>
          <w:b/>
          <w:sz w:val="28"/>
          <w:lang w:val="ka-GE"/>
        </w:rPr>
      </w:pPr>
      <w:r>
        <w:rPr>
          <w:rFonts w:ascii="Sylfaen" w:hAnsi="Sylfaen"/>
          <w:b/>
          <w:sz w:val="28"/>
          <w:lang w:val="ka-GE"/>
        </w:rPr>
        <w:t xml:space="preserve"> </w:t>
      </w:r>
      <w:r w:rsidR="00C85395" w:rsidRPr="007232A9">
        <w:rPr>
          <w:rFonts w:ascii="Sylfaen" w:hAnsi="Sylfaen"/>
          <w:b/>
          <w:sz w:val="28"/>
          <w:lang w:val="ka-GE"/>
        </w:rPr>
        <w:t>პროექტის დეტალური ბიუჯეტი.</w:t>
      </w:r>
    </w:p>
    <w:p w14:paraId="37FF353E" w14:textId="15C2EF65" w:rsidR="00C85395" w:rsidRPr="007232A9" w:rsidRDefault="00C85395" w:rsidP="007232A9">
      <w:pPr>
        <w:pStyle w:val="ListParagraph"/>
        <w:spacing w:after="0"/>
        <w:ind w:left="360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გთხოვთ</w:t>
      </w:r>
      <w:r w:rsidR="00EF7199">
        <w:rPr>
          <w:rFonts w:ascii="Sylfaen" w:hAnsi="Sylfaen"/>
          <w:i/>
          <w:color w:val="0070C0"/>
          <w:sz w:val="18"/>
          <w:szCs w:val="18"/>
          <w:lang w:val="ka-GE"/>
        </w:rPr>
        <w:t>,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დეტალურად შეავსოთ თანდართული ბიუჯეტი მოცემული ფორმით</w:t>
      </w:r>
      <w:r w:rsidR="007232A9"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 (დანართი </w:t>
      </w:r>
      <w:r w:rsidR="00EF7199">
        <w:rPr>
          <w:rFonts w:ascii="Sylfaen" w:hAnsi="Sylfaen"/>
          <w:i/>
          <w:color w:val="0070C0"/>
          <w:sz w:val="18"/>
          <w:szCs w:val="18"/>
          <w:lang w:val="ka-GE"/>
        </w:rPr>
        <w:t>№</w:t>
      </w:r>
      <w:r w:rsidR="007232A9" w:rsidRPr="007232A9">
        <w:rPr>
          <w:rFonts w:ascii="Sylfaen" w:hAnsi="Sylfaen"/>
          <w:i/>
          <w:color w:val="0070C0"/>
          <w:sz w:val="18"/>
          <w:szCs w:val="18"/>
          <w:lang w:val="ka-GE"/>
        </w:rPr>
        <w:t>2)</w:t>
      </w:r>
    </w:p>
    <w:p w14:paraId="54AA655D" w14:textId="77777777" w:rsidR="007D60B7" w:rsidRDefault="007D60B7" w:rsidP="00C85395">
      <w:pPr>
        <w:pStyle w:val="ListParagraph"/>
        <w:spacing w:after="0"/>
        <w:ind w:left="360"/>
        <w:jc w:val="both"/>
        <w:rPr>
          <w:rFonts w:ascii="Sylfaen" w:hAnsi="Sylfaen"/>
          <w:b/>
          <w:i/>
          <w:color w:val="808080" w:themeColor="background1" w:themeShade="80"/>
          <w:sz w:val="18"/>
          <w:szCs w:val="18"/>
          <w:lang w:val="ka-GE"/>
        </w:rPr>
      </w:pPr>
    </w:p>
    <w:p w14:paraId="27FF7275" w14:textId="77777777" w:rsidR="003D6E1D" w:rsidRDefault="003D6E1D" w:rsidP="00C85395">
      <w:pPr>
        <w:pStyle w:val="ListParagraph"/>
        <w:spacing w:after="0"/>
        <w:ind w:left="360"/>
        <w:jc w:val="both"/>
        <w:rPr>
          <w:rFonts w:ascii="Sylfaen" w:hAnsi="Sylfaen"/>
          <w:b/>
          <w:i/>
          <w:color w:val="808080" w:themeColor="background1" w:themeShade="80"/>
          <w:sz w:val="18"/>
          <w:szCs w:val="18"/>
          <w:lang w:val="ka-GE"/>
        </w:rPr>
      </w:pPr>
    </w:p>
    <w:p w14:paraId="0DD6CBE6" w14:textId="77777777" w:rsidR="003D6E1D" w:rsidRPr="007232A9" w:rsidRDefault="007232A9" w:rsidP="000E63C4">
      <w:pPr>
        <w:pStyle w:val="ListParagraph"/>
        <w:numPr>
          <w:ilvl w:val="0"/>
          <w:numId w:val="2"/>
        </w:numPr>
        <w:spacing w:after="0"/>
        <w:jc w:val="both"/>
        <w:rPr>
          <w:rFonts w:ascii="Sylfaen" w:hAnsi="Sylfaen"/>
          <w:b/>
          <w:sz w:val="28"/>
          <w:lang w:val="ka-GE"/>
        </w:rPr>
      </w:pPr>
      <w:r w:rsidRPr="007232A9">
        <w:rPr>
          <w:rFonts w:ascii="Sylfaen" w:hAnsi="Sylfaen"/>
          <w:b/>
          <w:sz w:val="28"/>
          <w:lang w:val="ka-GE"/>
        </w:rPr>
        <w:t xml:space="preserve"> </w:t>
      </w:r>
      <w:r w:rsidR="003D6E1D" w:rsidRPr="007232A9">
        <w:rPr>
          <w:rFonts w:ascii="Sylfaen" w:hAnsi="Sylfaen"/>
          <w:b/>
          <w:sz w:val="28"/>
          <w:lang w:val="ka-GE"/>
        </w:rPr>
        <w:t>დანართები.</w:t>
      </w:r>
    </w:p>
    <w:p w14:paraId="0458DE6C" w14:textId="77777777" w:rsidR="003D6E1D" w:rsidRPr="007232A9" w:rsidRDefault="003D6E1D" w:rsidP="007232A9">
      <w:pPr>
        <w:pStyle w:val="ListParagraph"/>
        <w:spacing w:after="0"/>
        <w:ind w:left="360"/>
        <w:jc w:val="both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დანართების არსებობის შემთხვევაში გთხოვთ, შეავსოთ </w:t>
      </w:r>
      <w:r w:rsidR="00E5212F" w:rsidRPr="007232A9">
        <w:rPr>
          <w:rFonts w:ascii="Sylfaen" w:hAnsi="Sylfaen"/>
          <w:i/>
          <w:color w:val="0070C0"/>
          <w:sz w:val="18"/>
          <w:szCs w:val="18"/>
          <w:lang w:val="ka-GE"/>
        </w:rPr>
        <w:t>ქვემოთ</w:t>
      </w: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 xml:space="preserve"> მოცემული ცხრილი.</w:t>
      </w: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698"/>
        <w:gridCol w:w="5791"/>
        <w:gridCol w:w="2747"/>
      </w:tblGrid>
      <w:tr w:rsidR="003D6E1D" w14:paraId="74B23108" w14:textId="77777777" w:rsidTr="007232A9">
        <w:tc>
          <w:tcPr>
            <w:tcW w:w="709" w:type="dxa"/>
            <w:shd w:val="clear" w:color="auto" w:fill="D9D9D9" w:themeFill="background1" w:themeFillShade="D9"/>
          </w:tcPr>
          <w:p w14:paraId="60597A9F" w14:textId="77777777" w:rsidR="003D6E1D" w:rsidRP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b/>
                <w:sz w:val="20"/>
                <w:szCs w:val="20"/>
              </w:rPr>
            </w:pPr>
            <w:r w:rsidRPr="003D6E1D">
              <w:rPr>
                <w:rFonts w:ascii="Sylfaen" w:hAnsi="Sylfaen"/>
                <w:b/>
                <w:sz w:val="20"/>
                <w:szCs w:val="20"/>
              </w:rPr>
              <w:t>№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63C2181A" w14:textId="77777777" w:rsidR="003D6E1D" w:rsidRP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D6E1D">
              <w:rPr>
                <w:rFonts w:ascii="Sylfaen" w:hAnsi="Sylfaen"/>
                <w:b/>
                <w:sz w:val="20"/>
                <w:szCs w:val="20"/>
                <w:lang w:val="ka-GE"/>
              </w:rPr>
              <w:t>დანართის დასახელება</w:t>
            </w:r>
          </w:p>
        </w:tc>
        <w:tc>
          <w:tcPr>
            <w:tcW w:w="2800" w:type="dxa"/>
            <w:shd w:val="clear" w:color="auto" w:fill="D9D9D9" w:themeFill="background1" w:themeFillShade="D9"/>
          </w:tcPr>
          <w:p w14:paraId="28237E54" w14:textId="77777777" w:rsidR="003D6E1D" w:rsidRP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3D6E1D">
              <w:rPr>
                <w:rFonts w:ascii="Sylfaen" w:hAnsi="Sylfaen"/>
                <w:b/>
                <w:sz w:val="20"/>
                <w:szCs w:val="20"/>
                <w:lang w:val="ka-GE"/>
              </w:rPr>
              <w:t>გვერდების რაოდენობა</w:t>
            </w:r>
          </w:p>
        </w:tc>
      </w:tr>
      <w:tr w:rsidR="003D6E1D" w14:paraId="323EDA8E" w14:textId="77777777" w:rsidTr="004A5707">
        <w:tc>
          <w:tcPr>
            <w:tcW w:w="709" w:type="dxa"/>
            <w:vAlign w:val="center"/>
          </w:tcPr>
          <w:p w14:paraId="730FFBE9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14:paraId="47400B29" w14:textId="77777777"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14:paraId="7EF904EC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3D6E1D" w14:paraId="22EEA37A" w14:textId="77777777" w:rsidTr="004A5707">
        <w:tc>
          <w:tcPr>
            <w:tcW w:w="709" w:type="dxa"/>
            <w:vAlign w:val="center"/>
          </w:tcPr>
          <w:p w14:paraId="30534723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14:paraId="05DCE37C" w14:textId="77777777"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14:paraId="060FB064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3D6E1D" w14:paraId="1CF9E0F6" w14:textId="77777777" w:rsidTr="004A5707">
        <w:tc>
          <w:tcPr>
            <w:tcW w:w="709" w:type="dxa"/>
            <w:vAlign w:val="center"/>
          </w:tcPr>
          <w:p w14:paraId="38024D2C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14:paraId="4B576042" w14:textId="77777777"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14:paraId="7214A48E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  <w:tr w:rsidR="003D6E1D" w14:paraId="67591112" w14:textId="77777777" w:rsidTr="004A5707">
        <w:tc>
          <w:tcPr>
            <w:tcW w:w="709" w:type="dxa"/>
            <w:vAlign w:val="center"/>
          </w:tcPr>
          <w:p w14:paraId="3937FD22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5953" w:type="dxa"/>
            <w:vAlign w:val="center"/>
          </w:tcPr>
          <w:p w14:paraId="33F6CAEF" w14:textId="77777777" w:rsidR="003D6E1D" w:rsidRDefault="003D6E1D" w:rsidP="003D6E1D">
            <w:pPr>
              <w:pStyle w:val="ListParagraph"/>
              <w:ind w:left="0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  <w:tc>
          <w:tcPr>
            <w:tcW w:w="2800" w:type="dxa"/>
            <w:vAlign w:val="center"/>
          </w:tcPr>
          <w:p w14:paraId="1DD3F48A" w14:textId="77777777" w:rsidR="003D6E1D" w:rsidRDefault="003D6E1D" w:rsidP="003D6E1D">
            <w:pPr>
              <w:pStyle w:val="ListParagraph"/>
              <w:ind w:left="0"/>
              <w:jc w:val="center"/>
              <w:rPr>
                <w:rFonts w:ascii="Sylfaen" w:hAnsi="Sylfaen"/>
                <w:sz w:val="20"/>
                <w:szCs w:val="20"/>
                <w:lang w:val="ka-GE"/>
              </w:rPr>
            </w:pPr>
          </w:p>
        </w:tc>
      </w:tr>
    </w:tbl>
    <w:p w14:paraId="5EF0CF8E" w14:textId="77777777" w:rsidR="004A5707" w:rsidRPr="007232A9" w:rsidRDefault="004A5707" w:rsidP="004A5707">
      <w:pPr>
        <w:spacing w:after="0"/>
        <w:ind w:left="142" w:firstLine="142"/>
        <w:rPr>
          <w:rFonts w:ascii="Sylfaen" w:hAnsi="Sylfaen"/>
          <w:i/>
          <w:color w:val="0070C0"/>
          <w:sz w:val="18"/>
          <w:szCs w:val="18"/>
          <w:lang w:val="ka-GE"/>
        </w:rPr>
      </w:pPr>
      <w:r w:rsidRPr="007232A9">
        <w:rPr>
          <w:rFonts w:ascii="Sylfaen" w:hAnsi="Sylfaen"/>
          <w:i/>
          <w:color w:val="0070C0"/>
          <w:sz w:val="18"/>
          <w:szCs w:val="18"/>
          <w:lang w:val="ka-GE"/>
        </w:rPr>
        <w:t>საჭიროების შემთხვევაში დაამატეთ სტრიქონი</w:t>
      </w:r>
    </w:p>
    <w:p w14:paraId="575769A1" w14:textId="77777777" w:rsidR="003D6E1D" w:rsidRPr="003D6E1D" w:rsidRDefault="003D6E1D" w:rsidP="003D6E1D">
      <w:pPr>
        <w:pStyle w:val="ListParagraph"/>
        <w:spacing w:after="0"/>
        <w:ind w:left="644"/>
        <w:jc w:val="both"/>
        <w:rPr>
          <w:rFonts w:ascii="Sylfaen" w:hAnsi="Sylfaen"/>
          <w:sz w:val="20"/>
          <w:szCs w:val="20"/>
          <w:lang w:val="ka-GE"/>
        </w:rPr>
      </w:pPr>
    </w:p>
    <w:p w14:paraId="4F7C26AB" w14:textId="77777777" w:rsidR="00864595" w:rsidRPr="000F11C9" w:rsidRDefault="00864595" w:rsidP="00503FA5">
      <w:pPr>
        <w:spacing w:after="0"/>
        <w:ind w:left="284"/>
        <w:jc w:val="both"/>
        <w:rPr>
          <w:rFonts w:ascii="Sylfaen" w:hAnsi="Sylfaen"/>
          <w:lang w:val="ka-GE"/>
        </w:rPr>
      </w:pPr>
    </w:p>
    <w:sectPr w:rsidR="00864595" w:rsidRPr="000F11C9" w:rsidSect="00183C8A">
      <w:headerReference w:type="default" r:id="rId8"/>
      <w:footerReference w:type="default" r:id="rId9"/>
      <w:pgSz w:w="11906" w:h="16838"/>
      <w:pgMar w:top="1523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AC35A" w14:textId="77777777" w:rsidR="00183C8A" w:rsidRDefault="00183C8A" w:rsidP="00AB691B">
      <w:pPr>
        <w:spacing w:after="0" w:line="240" w:lineRule="auto"/>
      </w:pPr>
      <w:r>
        <w:separator/>
      </w:r>
    </w:p>
  </w:endnote>
  <w:endnote w:type="continuationSeparator" w:id="0">
    <w:p w14:paraId="3CE7A0EE" w14:textId="77777777" w:rsidR="00183C8A" w:rsidRDefault="00183C8A" w:rsidP="00AB6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97579"/>
      <w:docPartObj>
        <w:docPartGallery w:val="Page Numbers (Bottom of Page)"/>
        <w:docPartUnique/>
      </w:docPartObj>
    </w:sdtPr>
    <w:sdtContent>
      <w:p w14:paraId="5B473B62" w14:textId="77777777" w:rsidR="00C57B13" w:rsidRDefault="007E7CC5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EB69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BE0926" w14:textId="77777777" w:rsidR="00C57B13" w:rsidRDefault="00C57B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FFBF1" w14:textId="77777777" w:rsidR="00183C8A" w:rsidRDefault="00183C8A" w:rsidP="00AB691B">
      <w:pPr>
        <w:spacing w:after="0" w:line="240" w:lineRule="auto"/>
      </w:pPr>
      <w:r>
        <w:separator/>
      </w:r>
    </w:p>
  </w:footnote>
  <w:footnote w:type="continuationSeparator" w:id="0">
    <w:p w14:paraId="762E95BC" w14:textId="77777777" w:rsidR="00183C8A" w:rsidRDefault="00183C8A" w:rsidP="00AB69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E2883" w14:textId="77777777" w:rsidR="00875575" w:rsidRDefault="00875575">
    <w:pPr>
      <w:pStyle w:val="Header"/>
      <w:rPr>
        <w:lang w:val="ka-GE"/>
      </w:rPr>
    </w:pPr>
  </w:p>
  <w:tbl>
    <w:tblPr>
      <w:tblStyle w:val="TableGrid"/>
      <w:tblpPr w:leftFromText="180" w:rightFromText="180" w:vertAnchor="text" w:horzAnchor="margin" w:tblpY="-305"/>
      <w:tblW w:w="103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07"/>
      <w:gridCol w:w="4591"/>
    </w:tblGrid>
    <w:tr w:rsidR="00875575" w14:paraId="465C4F60" w14:textId="77777777" w:rsidTr="00DB41F7">
      <w:tc>
        <w:tcPr>
          <w:tcW w:w="5807" w:type="dxa"/>
        </w:tcPr>
        <w:p w14:paraId="13151C9C" w14:textId="77777777" w:rsidR="00875575" w:rsidRDefault="00875575" w:rsidP="00875575">
          <w:pPr>
            <w:jc w:val="center"/>
            <w:rPr>
              <w:b/>
              <w:sz w:val="28"/>
              <w:szCs w:val="28"/>
              <w:lang w:val="ka-GE"/>
            </w:rPr>
          </w:pPr>
          <w:r w:rsidRPr="00970C0B">
            <w:rPr>
              <w:rFonts w:ascii="Sylfaen" w:hAnsi="Sylfaen" w:cs="Sylfaen"/>
              <w:b/>
              <w:noProof/>
              <w:sz w:val="28"/>
              <w:szCs w:val="28"/>
              <w:lang w:val="en-US"/>
            </w:rPr>
            <w:drawing>
              <wp:anchor distT="0" distB="0" distL="114300" distR="114300" simplePos="0" relativeHeight="251662336" behindDoc="0" locked="0" layoutInCell="1" allowOverlap="1" wp14:anchorId="5E5DEAC4" wp14:editId="540459B0">
                <wp:simplePos x="0" y="0"/>
                <wp:positionH relativeFrom="column">
                  <wp:posOffset>-26035</wp:posOffset>
                </wp:positionH>
                <wp:positionV relativeFrom="paragraph">
                  <wp:posOffset>8255</wp:posOffset>
                </wp:positionV>
                <wp:extent cx="3078480" cy="754157"/>
                <wp:effectExtent l="0" t="0" r="7620" b="8255"/>
                <wp:wrapNone/>
                <wp:docPr id="576618331" name="Picture 5766183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83928" cy="7554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91" w:type="dxa"/>
        </w:tcPr>
        <w:p w14:paraId="2BF73941" w14:textId="77777777" w:rsidR="00875575" w:rsidRDefault="00875575" w:rsidP="00875575">
          <w:pPr>
            <w:jc w:val="center"/>
            <w:rPr>
              <w:b/>
              <w:sz w:val="28"/>
              <w:szCs w:val="28"/>
              <w:lang w:val="ka-GE"/>
            </w:rPr>
          </w:pPr>
          <w:r w:rsidRPr="00970C0B">
            <w:rPr>
              <w:noProof/>
              <w:lang w:val="en-US"/>
            </w:rPr>
            <w:drawing>
              <wp:inline distT="0" distB="0" distL="0" distR="0" wp14:anchorId="45F191C6" wp14:editId="5F7234CA">
                <wp:extent cx="2225040" cy="727113"/>
                <wp:effectExtent l="0" t="0" r="3810" b="0"/>
                <wp:docPr id="153578339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64151666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6748" cy="7276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1D4317" w14:textId="1C60F36C" w:rsidR="00C57B13" w:rsidRDefault="00C57B13" w:rsidP="008755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2104"/>
    <w:multiLevelType w:val="multilevel"/>
    <w:tmpl w:val="5F82518E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E26704F"/>
    <w:multiLevelType w:val="multilevel"/>
    <w:tmpl w:val="5B64938C"/>
    <w:lvl w:ilvl="0">
      <w:start w:val="1"/>
      <w:numFmt w:val="decimal"/>
      <w:lvlText w:val="%1."/>
      <w:lvlJc w:val="left"/>
      <w:pPr>
        <w:ind w:left="644" w:hanging="360"/>
      </w:pPr>
      <w:rPr>
        <w:b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3A74185"/>
    <w:multiLevelType w:val="multilevel"/>
    <w:tmpl w:val="9886EADC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47CA4E0E"/>
    <w:multiLevelType w:val="hybridMultilevel"/>
    <w:tmpl w:val="71926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D7150E"/>
    <w:multiLevelType w:val="multilevel"/>
    <w:tmpl w:val="1002967A"/>
    <w:lvl w:ilvl="0">
      <w:start w:val="1"/>
      <w:numFmt w:val="decimal"/>
      <w:lvlText w:val="%1."/>
      <w:lvlJc w:val="left"/>
      <w:pPr>
        <w:ind w:left="720" w:hanging="360"/>
      </w:pPr>
      <w:rPr>
        <w:rFonts w:ascii="Sylfaen" w:eastAsiaTheme="minorHAnsi" w:hAnsi="Sylfaen" w:cstheme="minorBidi"/>
        <w:color w:val="auto"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 w16cid:durableId="746657399">
    <w:abstractNumId w:val="1"/>
  </w:num>
  <w:num w:numId="2" w16cid:durableId="1344892930">
    <w:abstractNumId w:val="4"/>
  </w:num>
  <w:num w:numId="3" w16cid:durableId="958143388">
    <w:abstractNumId w:val="2"/>
  </w:num>
  <w:num w:numId="4" w16cid:durableId="1203635507">
    <w:abstractNumId w:val="3"/>
  </w:num>
  <w:num w:numId="5" w16cid:durableId="1294556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Y1MjU0NzEyMjVR0lEKTi0uzszPAykwqgUA6oGgTCwAAAA="/>
  </w:docVars>
  <w:rsids>
    <w:rsidRoot w:val="006A0776"/>
    <w:rsid w:val="00011136"/>
    <w:rsid w:val="00024821"/>
    <w:rsid w:val="00041027"/>
    <w:rsid w:val="000443EF"/>
    <w:rsid w:val="0006292E"/>
    <w:rsid w:val="00091E0F"/>
    <w:rsid w:val="00092427"/>
    <w:rsid w:val="000942CC"/>
    <w:rsid w:val="000E63C4"/>
    <w:rsid w:val="000F11C9"/>
    <w:rsid w:val="001025D7"/>
    <w:rsid w:val="001640C4"/>
    <w:rsid w:val="001771D9"/>
    <w:rsid w:val="00183C8A"/>
    <w:rsid w:val="0018458E"/>
    <w:rsid w:val="00185F10"/>
    <w:rsid w:val="001A2930"/>
    <w:rsid w:val="001B3BC4"/>
    <w:rsid w:val="001D0326"/>
    <w:rsid w:val="001D1426"/>
    <w:rsid w:val="001D2A49"/>
    <w:rsid w:val="001F6852"/>
    <w:rsid w:val="00200CAE"/>
    <w:rsid w:val="0020144B"/>
    <w:rsid w:val="00205C02"/>
    <w:rsid w:val="002115FF"/>
    <w:rsid w:val="002434E0"/>
    <w:rsid w:val="0025446D"/>
    <w:rsid w:val="00267FEC"/>
    <w:rsid w:val="00270CE6"/>
    <w:rsid w:val="00271731"/>
    <w:rsid w:val="00292A8E"/>
    <w:rsid w:val="002A25EE"/>
    <w:rsid w:val="002F08E3"/>
    <w:rsid w:val="003134F3"/>
    <w:rsid w:val="0032654E"/>
    <w:rsid w:val="003915C9"/>
    <w:rsid w:val="003A3E13"/>
    <w:rsid w:val="003C34DF"/>
    <w:rsid w:val="003C5502"/>
    <w:rsid w:val="003C68DF"/>
    <w:rsid w:val="003C6F03"/>
    <w:rsid w:val="003C7A67"/>
    <w:rsid w:val="003D0C7F"/>
    <w:rsid w:val="003D6E1D"/>
    <w:rsid w:val="003F7281"/>
    <w:rsid w:val="00437E0C"/>
    <w:rsid w:val="00446FAE"/>
    <w:rsid w:val="004527A0"/>
    <w:rsid w:val="00467CF1"/>
    <w:rsid w:val="004A5707"/>
    <w:rsid w:val="004C7A1E"/>
    <w:rsid w:val="004C7F0C"/>
    <w:rsid w:val="004D03F1"/>
    <w:rsid w:val="00503FA5"/>
    <w:rsid w:val="00510615"/>
    <w:rsid w:val="00541D68"/>
    <w:rsid w:val="00542E2F"/>
    <w:rsid w:val="0054451B"/>
    <w:rsid w:val="005512A4"/>
    <w:rsid w:val="005541D2"/>
    <w:rsid w:val="00563810"/>
    <w:rsid w:val="00575B0D"/>
    <w:rsid w:val="00597879"/>
    <w:rsid w:val="005D1BF2"/>
    <w:rsid w:val="005D1C07"/>
    <w:rsid w:val="005E255A"/>
    <w:rsid w:val="005F4519"/>
    <w:rsid w:val="00611DE0"/>
    <w:rsid w:val="00647478"/>
    <w:rsid w:val="00655FB1"/>
    <w:rsid w:val="00674A33"/>
    <w:rsid w:val="00686214"/>
    <w:rsid w:val="0069335E"/>
    <w:rsid w:val="006A0776"/>
    <w:rsid w:val="006F23FB"/>
    <w:rsid w:val="00715837"/>
    <w:rsid w:val="007232A9"/>
    <w:rsid w:val="007643F4"/>
    <w:rsid w:val="00765403"/>
    <w:rsid w:val="00791F23"/>
    <w:rsid w:val="00792D3D"/>
    <w:rsid w:val="00795D9E"/>
    <w:rsid w:val="007B3015"/>
    <w:rsid w:val="007C7437"/>
    <w:rsid w:val="007D50E5"/>
    <w:rsid w:val="007D60B7"/>
    <w:rsid w:val="007E7CC5"/>
    <w:rsid w:val="007F5F40"/>
    <w:rsid w:val="00804DEB"/>
    <w:rsid w:val="00864595"/>
    <w:rsid w:val="00875575"/>
    <w:rsid w:val="00883DD5"/>
    <w:rsid w:val="00893D30"/>
    <w:rsid w:val="008955E4"/>
    <w:rsid w:val="008977B9"/>
    <w:rsid w:val="008C075C"/>
    <w:rsid w:val="00900450"/>
    <w:rsid w:val="00952005"/>
    <w:rsid w:val="0097582F"/>
    <w:rsid w:val="00991232"/>
    <w:rsid w:val="009D3C6C"/>
    <w:rsid w:val="009D7D92"/>
    <w:rsid w:val="009F212A"/>
    <w:rsid w:val="00A1350D"/>
    <w:rsid w:val="00A27DAB"/>
    <w:rsid w:val="00A32E50"/>
    <w:rsid w:val="00A33467"/>
    <w:rsid w:val="00A4167A"/>
    <w:rsid w:val="00A57092"/>
    <w:rsid w:val="00A678EE"/>
    <w:rsid w:val="00A95236"/>
    <w:rsid w:val="00AB691B"/>
    <w:rsid w:val="00AD2777"/>
    <w:rsid w:val="00AD5387"/>
    <w:rsid w:val="00AF4C4E"/>
    <w:rsid w:val="00B11808"/>
    <w:rsid w:val="00B17B94"/>
    <w:rsid w:val="00B962EB"/>
    <w:rsid w:val="00BB455F"/>
    <w:rsid w:val="00BC1F36"/>
    <w:rsid w:val="00BD09C2"/>
    <w:rsid w:val="00BE733C"/>
    <w:rsid w:val="00BF55B3"/>
    <w:rsid w:val="00C40C7A"/>
    <w:rsid w:val="00C57B13"/>
    <w:rsid w:val="00C61E5A"/>
    <w:rsid w:val="00C85395"/>
    <w:rsid w:val="00CB2929"/>
    <w:rsid w:val="00CF2560"/>
    <w:rsid w:val="00CF7ABE"/>
    <w:rsid w:val="00D14F85"/>
    <w:rsid w:val="00D15F47"/>
    <w:rsid w:val="00D6283D"/>
    <w:rsid w:val="00D6763C"/>
    <w:rsid w:val="00D75EDC"/>
    <w:rsid w:val="00D809DD"/>
    <w:rsid w:val="00DA22F8"/>
    <w:rsid w:val="00DA4229"/>
    <w:rsid w:val="00DA5396"/>
    <w:rsid w:val="00DB41F7"/>
    <w:rsid w:val="00DE2D49"/>
    <w:rsid w:val="00DE2FD6"/>
    <w:rsid w:val="00E14059"/>
    <w:rsid w:val="00E5212F"/>
    <w:rsid w:val="00E710ED"/>
    <w:rsid w:val="00E817CE"/>
    <w:rsid w:val="00EA18A5"/>
    <w:rsid w:val="00EA3900"/>
    <w:rsid w:val="00EB6968"/>
    <w:rsid w:val="00ED2049"/>
    <w:rsid w:val="00EF7199"/>
    <w:rsid w:val="00F03F8E"/>
    <w:rsid w:val="00F11C48"/>
    <w:rsid w:val="00F20863"/>
    <w:rsid w:val="00F40F38"/>
    <w:rsid w:val="00F41ABC"/>
    <w:rsid w:val="00F6160A"/>
    <w:rsid w:val="00F64E95"/>
    <w:rsid w:val="00F970EF"/>
    <w:rsid w:val="00FB236C"/>
    <w:rsid w:val="00FD4707"/>
    <w:rsid w:val="00FE497B"/>
    <w:rsid w:val="00FE5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588869"/>
  <w15:docId w15:val="{A902BB31-F369-4DA3-BB83-6678FFC50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82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2A9"/>
    <w:pPr>
      <w:keepNext/>
      <w:keepLines/>
      <w:tabs>
        <w:tab w:val="left" w:pos="1134"/>
        <w:tab w:val="left" w:pos="3828"/>
        <w:tab w:val="left" w:pos="5529"/>
      </w:tabs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776"/>
    <w:pPr>
      <w:ind w:left="720"/>
      <w:contextualSpacing/>
    </w:pPr>
  </w:style>
  <w:style w:type="table" w:styleId="TableGrid">
    <w:name w:val="Table Grid"/>
    <w:basedOn w:val="TableNormal"/>
    <w:uiPriority w:val="59"/>
    <w:rsid w:val="006A077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5F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F1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541D2"/>
    <w:pPr>
      <w:tabs>
        <w:tab w:val="center" w:pos="4320"/>
        <w:tab w:val="right" w:pos="8640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5541D2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B691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91B"/>
  </w:style>
  <w:style w:type="character" w:styleId="Strong">
    <w:name w:val="Strong"/>
    <w:basedOn w:val="DefaultParagraphFont"/>
    <w:qFormat/>
    <w:rsid w:val="007232A9"/>
    <w:rPr>
      <w:b/>
      <w:bCs/>
    </w:rPr>
  </w:style>
  <w:style w:type="paragraph" w:styleId="NoSpacing">
    <w:name w:val="No Spacing"/>
    <w:uiPriority w:val="1"/>
    <w:qFormat/>
    <w:rsid w:val="007232A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232A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BB4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4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45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55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E63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90433-331D-429E-B289-C69E5E076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7</Pages>
  <Words>868</Words>
  <Characters>6812</Characters>
  <Application>Microsoft Office Word</Application>
  <DocSecurity>0</DocSecurity>
  <Lines>454</Lines>
  <Paragraphs>15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  <vt:variant>
        <vt:lpstr>Название</vt:lpstr>
      </vt:variant>
      <vt:variant>
        <vt:i4>1</vt:i4>
      </vt:variant>
    </vt:vector>
  </HeadingPairs>
  <TitlesOfParts>
    <vt:vector size="4" baseType="lpstr">
      <vt:lpstr/>
      <vt:lpstr>    დროში გაწერილი საქმიანობების გეგმა</vt:lpstr>
      <vt:lpstr>    შეფასება/მონიტორინგი</vt:lpstr>
      <vt:lpstr/>
    </vt:vector>
  </TitlesOfParts>
  <Company>Microsoft</Company>
  <LinksUpToDate>false</LinksUpToDate>
  <CharactersWithSpaces>7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rgi Orkodashvili</dc:creator>
  <cp:lastModifiedBy>Nino Tevzadze</cp:lastModifiedBy>
  <cp:revision>16</cp:revision>
  <dcterms:created xsi:type="dcterms:W3CDTF">2023-10-09T08:21:00Z</dcterms:created>
  <dcterms:modified xsi:type="dcterms:W3CDTF">2024-03-27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3ff55defe6ef68c5847adfcafeb695dea23a1f6de19394e0cc5aed879729bf</vt:lpwstr>
  </property>
</Properties>
</file>